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75DF2" w14:textId="77777777" w:rsidR="0084162D" w:rsidRDefault="0084162D" w:rsidP="0084162D">
      <w:pPr>
        <w:jc w:val="center"/>
      </w:pPr>
    </w:p>
    <w:p w14:paraId="75EBD5AB" w14:textId="77777777" w:rsidR="008F05BF" w:rsidRPr="002D4654" w:rsidRDefault="008F05BF" w:rsidP="008F05BF">
      <w:pPr>
        <w:rPr>
          <w:rFonts w:cs="Times New Roman"/>
        </w:rPr>
      </w:pPr>
    </w:p>
    <w:p w14:paraId="7370E945" w14:textId="77777777" w:rsidR="008F05BF" w:rsidRPr="002D4654" w:rsidRDefault="008F05BF" w:rsidP="008F05BF">
      <w:pPr>
        <w:rPr>
          <w:rFonts w:cs="Times New Roman"/>
        </w:rPr>
      </w:pPr>
    </w:p>
    <w:p w14:paraId="4DB1E87D" w14:textId="77777777" w:rsidR="008F05BF" w:rsidRPr="002D4654" w:rsidRDefault="008F05BF" w:rsidP="008F05BF">
      <w:pPr>
        <w:pStyle w:val="Titel"/>
        <w:rPr>
          <w:lang w:val="en-US"/>
        </w:rPr>
      </w:pPr>
      <w:r w:rsidRPr="002D4654">
        <w:rPr>
          <w:lang w:val="en-US"/>
        </w:rPr>
        <w:t>Title of Thesis/Report</w:t>
      </w:r>
    </w:p>
    <w:p w14:paraId="3D30D6F5" w14:textId="77777777" w:rsidR="008F05BF" w:rsidRPr="002D4654" w:rsidRDefault="008F05BF" w:rsidP="008F05BF">
      <w:pPr>
        <w:jc w:val="center"/>
        <w:rPr>
          <w:rFonts w:cs="Times New Roman"/>
          <w:lang w:val="en-US"/>
        </w:rPr>
      </w:pPr>
    </w:p>
    <w:p w14:paraId="15B33CCA" w14:textId="77777777" w:rsidR="008F05BF" w:rsidRPr="002D4654" w:rsidRDefault="008F05BF" w:rsidP="008F05BF">
      <w:pPr>
        <w:jc w:val="center"/>
        <w:rPr>
          <w:rFonts w:cs="Times New Roman"/>
          <w:lang w:val="en-US"/>
        </w:rPr>
      </w:pPr>
    </w:p>
    <w:p w14:paraId="182FC550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By</w:t>
      </w:r>
    </w:p>
    <w:p w14:paraId="7BB13CD0" w14:textId="77777777" w:rsidR="008F05BF" w:rsidRDefault="008F05BF" w:rsidP="008F05BF">
      <w:pPr>
        <w:spacing w:after="0" w:line="24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First Name, and the Last Name of author)</w:t>
      </w:r>
    </w:p>
    <w:p w14:paraId="597704F3" w14:textId="77777777" w:rsidR="008F05BF" w:rsidRDefault="008F05BF" w:rsidP="008F05BF">
      <w:pPr>
        <w:spacing w:after="0" w:line="24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Address)</w:t>
      </w:r>
    </w:p>
    <w:p w14:paraId="4605D530" w14:textId="77777777" w:rsidR="008F05BF" w:rsidRDefault="008F05BF" w:rsidP="008F05BF">
      <w:pPr>
        <w:spacing w:after="0" w:line="24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Telephone Number)</w:t>
      </w:r>
    </w:p>
    <w:p w14:paraId="68D07664" w14:textId="77777777" w:rsidR="008F05BF" w:rsidRDefault="008F05BF" w:rsidP="008F05BF">
      <w:pPr>
        <w:spacing w:after="0" w:line="24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Email Address)</w:t>
      </w:r>
    </w:p>
    <w:p w14:paraId="205AC002" w14:textId="77777777" w:rsidR="008F05BF" w:rsidRDefault="008F05BF" w:rsidP="008F05BF">
      <w:pPr>
        <w:spacing w:after="0" w:line="24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Student Number)</w:t>
      </w:r>
    </w:p>
    <w:p w14:paraId="5484D2DC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</w:p>
    <w:p w14:paraId="069A1C5D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</w:p>
    <w:p w14:paraId="613ED87A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Submitted to the Chair in Small Business &amp; Entrepreneurship (LEMEX)</w:t>
      </w:r>
    </w:p>
    <w:p w14:paraId="43039F1B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Prof. Dr. Jörg Freiling</w:t>
      </w:r>
    </w:p>
    <w:p w14:paraId="7CFBA007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Faculty of Business Studies &amp; Economics</w:t>
      </w:r>
    </w:p>
    <w:p w14:paraId="5C3728D9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University of Bremen</w:t>
      </w:r>
    </w:p>
    <w:p w14:paraId="4B26F3DC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</w:p>
    <w:p w14:paraId="30660F65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In Partial Fulfillment of the Requirements of the Degree of the</w:t>
      </w:r>
    </w:p>
    <w:p w14:paraId="566972AD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(Bachelor of Science in Business Administration / Master of Science in Business Administration)</w:t>
      </w:r>
    </w:p>
    <w:p w14:paraId="266140A6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>
        <w:rPr>
          <w:rFonts w:cs="Times New Roman"/>
          <w:lang w:val="en-US"/>
        </w:rPr>
        <w:t>OR</w:t>
      </w:r>
    </w:p>
    <w:p w14:paraId="7BF9E60F" w14:textId="77777777" w:rsidR="008F05BF" w:rsidRDefault="008F05BF" w:rsidP="008F05BF">
      <w:pPr>
        <w:spacing w:after="0" w:line="480" w:lineRule="auto"/>
        <w:jc w:val="center"/>
        <w:rPr>
          <w:rFonts w:cs="Times New Roman"/>
          <w:lang w:val="en-US"/>
        </w:rPr>
      </w:pPr>
      <w:r w:rsidRPr="002D4654">
        <w:rPr>
          <w:rFonts w:cs="Times New Roman"/>
          <w:lang w:val="en-US"/>
        </w:rPr>
        <w:t>Report f</w:t>
      </w:r>
      <w:r>
        <w:rPr>
          <w:rFonts w:cs="Times New Roman"/>
          <w:lang w:val="en-US"/>
        </w:rPr>
        <w:t>or (Name of the Lecture) in Summer Semester/Winter Semester 20XX</w:t>
      </w:r>
    </w:p>
    <w:p w14:paraId="3CFBD1C6" w14:textId="77777777" w:rsidR="008F05BF" w:rsidRDefault="008F05BF" w:rsidP="008F05BF">
      <w:pPr>
        <w:spacing w:after="0" w:line="480" w:lineRule="auto"/>
        <w:rPr>
          <w:rFonts w:cs="Times New Roman"/>
          <w:lang w:val="en-US"/>
        </w:rPr>
      </w:pPr>
    </w:p>
    <w:p w14:paraId="23AB6A61" w14:textId="77777777" w:rsidR="00DA09BD" w:rsidRPr="008F05BF" w:rsidRDefault="008F05BF" w:rsidP="00884420">
      <w:pPr>
        <w:jc w:val="center"/>
        <w:rPr>
          <w:rFonts w:cs="Times New Roman"/>
          <w:szCs w:val="24"/>
          <w:lang w:val="en-US"/>
        </w:rPr>
        <w:sectPr w:rsidR="00DA09BD" w:rsidRPr="008F05BF" w:rsidSect="00475FA9">
          <w:headerReference w:type="default" r:id="rId8"/>
          <w:footerReference w:type="default" r:id="rId9"/>
          <w:pgSz w:w="11906" w:h="16838"/>
          <w:pgMar w:top="1417" w:right="1417" w:bottom="1134" w:left="1417" w:header="708" w:footer="708" w:gutter="0"/>
          <w:cols w:space="708"/>
          <w:titlePg/>
          <w:docGrid w:linePitch="360"/>
        </w:sectPr>
      </w:pPr>
      <w:r>
        <w:rPr>
          <w:rFonts w:cs="Times New Roman"/>
          <w:lang w:val="en-US"/>
        </w:rPr>
        <w:t>(Place and Date of Submission)</w:t>
      </w:r>
    </w:p>
    <w:bookmarkStart w:id="0" w:name="_Ref348001493" w:displacedByCustomXml="next"/>
    <w:bookmarkStart w:id="1" w:name="_Toc528160648" w:displacedByCustomXml="next"/>
    <w:sdt>
      <w:sdtPr>
        <w:rPr>
          <w:rFonts w:eastAsiaTheme="minorHAnsi" w:cs="Times New Roman"/>
          <w:b w:val="0"/>
          <w:bCs w:val="0"/>
          <w:sz w:val="24"/>
          <w:szCs w:val="22"/>
        </w:rPr>
        <w:id w:val="-992488743"/>
        <w:docPartObj>
          <w:docPartGallery w:val="Table of Contents"/>
          <w:docPartUnique/>
        </w:docPartObj>
      </w:sdtPr>
      <w:sdtEndPr/>
      <w:sdtContent>
        <w:bookmarkEnd w:id="0" w:displacedByCustomXml="prev"/>
        <w:p w14:paraId="021CCFBA" w14:textId="77777777" w:rsidR="004923D4" w:rsidRPr="0084162D" w:rsidRDefault="001F0AD6" w:rsidP="004923D4">
          <w:pPr>
            <w:pStyle w:val="berschrift1"/>
            <w:rPr>
              <w:rFonts w:cs="Times New Roman"/>
            </w:rPr>
          </w:pPr>
          <w:r>
            <w:rPr>
              <w:rFonts w:cs="Times New Roman"/>
            </w:rPr>
            <w:t>Table of Contents</w:t>
          </w:r>
          <w:bookmarkEnd w:id="1"/>
        </w:p>
        <w:p w14:paraId="2659C6CC" w14:textId="77777777" w:rsidR="00D9252B" w:rsidRDefault="004923D4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r w:rsidRPr="0084162D">
            <w:rPr>
              <w:rFonts w:cs="Times New Roman"/>
            </w:rPr>
            <w:fldChar w:fldCharType="begin"/>
          </w:r>
          <w:r w:rsidRPr="0084162D">
            <w:rPr>
              <w:rFonts w:cs="Times New Roman"/>
            </w:rPr>
            <w:instrText xml:space="preserve"> TOC \o "1-3" \h \z \u </w:instrText>
          </w:r>
          <w:r w:rsidRPr="0084162D">
            <w:rPr>
              <w:rFonts w:cs="Times New Roman"/>
            </w:rPr>
            <w:fldChar w:fldCharType="separate"/>
          </w:r>
          <w:hyperlink w:anchor="_Toc528160648" w:history="1">
            <w:r w:rsidR="00D9252B" w:rsidRPr="009E77AB">
              <w:rPr>
                <w:rStyle w:val="Hyperlink"/>
                <w:rFonts w:cs="Times New Roman"/>
                <w:noProof/>
              </w:rPr>
              <w:t>Table of Content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48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I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5D2C4ABD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49" w:history="1">
            <w:r w:rsidR="00D9252B" w:rsidRPr="009E77AB">
              <w:rPr>
                <w:rStyle w:val="Hyperlink"/>
                <w:rFonts w:cs="Times New Roman"/>
                <w:noProof/>
                <w:lang w:val="en-US"/>
              </w:rPr>
              <w:t>List of Abbreviation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49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III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073C2236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0" w:history="1">
            <w:r w:rsidR="00D9252B" w:rsidRPr="009E77AB">
              <w:rPr>
                <w:rStyle w:val="Hyperlink"/>
                <w:noProof/>
                <w:lang w:val="en-US"/>
              </w:rPr>
              <w:t>List of Figure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0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IV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28F91429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1" w:history="1">
            <w:r w:rsidR="00D9252B" w:rsidRPr="009E77AB">
              <w:rPr>
                <w:rStyle w:val="Hyperlink"/>
                <w:rFonts w:cs="Times New Roman"/>
                <w:noProof/>
                <w:lang w:val="en-US"/>
              </w:rPr>
              <w:t>List of Table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1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V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7687389D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2" w:history="1">
            <w:r w:rsidR="00D9252B" w:rsidRPr="009E77AB">
              <w:rPr>
                <w:rStyle w:val="Hyperlink"/>
                <w:rFonts w:cs="Times New Roman"/>
                <w:noProof/>
              </w:rPr>
              <w:t>1 Introduction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2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1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3C93E96E" w14:textId="77777777" w:rsidR="00D9252B" w:rsidRDefault="003D7FFD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3" w:history="1">
            <w:r w:rsidR="00D9252B" w:rsidRPr="009E77AB">
              <w:rPr>
                <w:rStyle w:val="Hyperlink"/>
                <w:rFonts w:cs="Times New Roman"/>
                <w:noProof/>
              </w:rPr>
              <w:t>1.1</w:t>
            </w:r>
            <w:r w:rsidR="00D9252B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D9252B" w:rsidRPr="009E77AB">
              <w:rPr>
                <w:rStyle w:val="Hyperlink"/>
                <w:rFonts w:cs="Times New Roman"/>
                <w:noProof/>
              </w:rPr>
              <w:t>Practical Relevance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3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1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16EE752" w14:textId="77777777" w:rsidR="00D9252B" w:rsidRDefault="003D7FFD">
          <w:pPr>
            <w:pStyle w:val="Verzeichnis3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4" w:history="1">
            <w:r w:rsidR="00D9252B" w:rsidRPr="009E77AB">
              <w:rPr>
                <w:rStyle w:val="Hyperlink"/>
                <w:rFonts w:cs="Times New Roman"/>
                <w:noProof/>
                <w:lang w:val="en-US"/>
              </w:rPr>
              <w:t>1.1.1 Example: Table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4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1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66ACFDC4" w14:textId="77777777" w:rsidR="00D9252B" w:rsidRDefault="003D7FFD">
          <w:pPr>
            <w:pStyle w:val="Verzeichnis3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5" w:history="1">
            <w:r w:rsidR="00D9252B" w:rsidRPr="009E77AB">
              <w:rPr>
                <w:rStyle w:val="Hyperlink"/>
                <w:noProof/>
                <w:lang w:val="en-US"/>
              </w:rPr>
              <w:t>1.1.2 Example: Figure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5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1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5904543" w14:textId="77777777" w:rsidR="00D9252B" w:rsidRDefault="003D7FFD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6" w:history="1">
            <w:r w:rsidR="00D9252B" w:rsidRPr="009E77AB">
              <w:rPr>
                <w:rStyle w:val="Hyperlink"/>
                <w:noProof/>
              </w:rPr>
              <w:t>1.2</w:t>
            </w:r>
            <w:r w:rsidR="00D9252B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D9252B" w:rsidRPr="009E77AB">
              <w:rPr>
                <w:rStyle w:val="Hyperlink"/>
                <w:noProof/>
              </w:rPr>
              <w:t>Research Aim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6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2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5ABDD4E2" w14:textId="77777777" w:rsidR="00D9252B" w:rsidRDefault="003D7FFD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7" w:history="1">
            <w:r w:rsidR="00D9252B" w:rsidRPr="009E77AB">
              <w:rPr>
                <w:rStyle w:val="Hyperlink"/>
                <w:noProof/>
              </w:rPr>
              <w:t>1.3</w:t>
            </w:r>
            <w:r w:rsidR="00D9252B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D9252B" w:rsidRPr="009E77AB">
              <w:rPr>
                <w:rStyle w:val="Hyperlink"/>
                <w:noProof/>
              </w:rPr>
              <w:t>Structure of the Thesi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7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2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3F9CCF1F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8" w:history="1">
            <w:r w:rsidR="00D9252B" w:rsidRPr="009E77AB">
              <w:rPr>
                <w:rStyle w:val="Hyperlink"/>
                <w:noProof/>
              </w:rPr>
              <w:t>2 Conceptual Background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8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3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7DC2BD1D" w14:textId="77777777" w:rsidR="00D9252B" w:rsidRDefault="003D7FFD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59" w:history="1">
            <w:r w:rsidR="00D9252B" w:rsidRPr="009E77AB">
              <w:rPr>
                <w:rStyle w:val="Hyperlink"/>
                <w:noProof/>
              </w:rPr>
              <w:t>2.1</w:t>
            </w:r>
            <w:r w:rsidR="00D9252B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D9252B" w:rsidRPr="009E77AB">
              <w:rPr>
                <w:rStyle w:val="Hyperlink"/>
                <w:noProof/>
              </w:rPr>
              <w:t>Entrepreneurial Ecosystem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59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3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32DDEE1B" w14:textId="77777777" w:rsidR="00D9252B" w:rsidRDefault="003D7FFD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0" w:history="1">
            <w:r w:rsidR="00D9252B" w:rsidRPr="009E77AB">
              <w:rPr>
                <w:rStyle w:val="Hyperlink"/>
                <w:noProof/>
                <w:lang w:val="en-US"/>
              </w:rPr>
              <w:t>2.2</w:t>
            </w:r>
            <w:r w:rsidR="00D9252B">
              <w:rPr>
                <w:rFonts w:asciiTheme="minorHAnsi" w:eastAsiaTheme="minorEastAsia" w:hAnsiTheme="minorHAnsi"/>
                <w:noProof/>
                <w:color w:val="auto"/>
                <w:sz w:val="22"/>
                <w:lang w:val="en-US"/>
              </w:rPr>
              <w:tab/>
            </w:r>
            <w:r w:rsidR="00D9252B" w:rsidRPr="009E77AB">
              <w:rPr>
                <w:rStyle w:val="Hyperlink"/>
                <w:noProof/>
              </w:rPr>
              <w:t>Resource-based View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0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3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0704634B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1" w:history="1">
            <w:r w:rsidR="00D9252B" w:rsidRPr="009E77AB">
              <w:rPr>
                <w:rStyle w:val="Hyperlink"/>
                <w:noProof/>
                <w:lang w:val="en-US"/>
              </w:rPr>
              <w:t>3 Preliminary Assumptions (if necessary)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1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4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4E61F3C9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2" w:history="1">
            <w:r w:rsidR="00D9252B" w:rsidRPr="009E77AB">
              <w:rPr>
                <w:rStyle w:val="Hyperlink"/>
                <w:noProof/>
                <w:lang w:val="en-US"/>
              </w:rPr>
              <w:t>4 Methodology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2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5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ED2410F" w14:textId="77777777" w:rsidR="00D9252B" w:rsidRDefault="00D9252B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3" w:history="1">
            <w:r w:rsidRPr="009E77AB">
              <w:rPr>
                <w:rStyle w:val="Hyperlink"/>
                <w:noProof/>
                <w:lang w:val="en-US"/>
              </w:rPr>
              <w:t>4.1 Research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6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6AA87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4" w:history="1">
            <w:r w:rsidR="00D9252B" w:rsidRPr="009E77AB">
              <w:rPr>
                <w:rStyle w:val="Hyperlink"/>
                <w:noProof/>
                <w:lang w:val="en-US"/>
              </w:rPr>
              <w:t>4.2 Data Selection &amp; Collection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4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5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798BADD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5" w:history="1">
            <w:r w:rsidR="00D9252B" w:rsidRPr="009E77AB">
              <w:rPr>
                <w:rStyle w:val="Hyperlink"/>
                <w:noProof/>
                <w:lang w:val="en-US"/>
              </w:rPr>
              <w:t>4.3 Data Analysi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5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5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59455E24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6" w:history="1">
            <w:r w:rsidR="00D9252B" w:rsidRPr="009E77AB">
              <w:rPr>
                <w:rStyle w:val="Hyperlink"/>
                <w:noProof/>
                <w:lang w:val="en-US"/>
              </w:rPr>
              <w:t>4.4 Quality of Research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6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5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55398237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7" w:history="1">
            <w:r w:rsidR="00D9252B" w:rsidRPr="009E77AB">
              <w:rPr>
                <w:rStyle w:val="Hyperlink"/>
                <w:noProof/>
                <w:lang w:val="en-US"/>
              </w:rPr>
              <w:t>5 Finding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7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6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A454A7B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8" w:history="1">
            <w:r w:rsidR="00D9252B" w:rsidRPr="009E77AB">
              <w:rPr>
                <w:rStyle w:val="Hyperlink"/>
                <w:noProof/>
                <w:lang w:val="en-US"/>
              </w:rPr>
              <w:t>5.1 Case Description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8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6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6F4703A2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69" w:history="1">
            <w:r w:rsidR="00D9252B" w:rsidRPr="009E77AB">
              <w:rPr>
                <w:rStyle w:val="Hyperlink"/>
                <w:noProof/>
                <w:lang w:val="en-US"/>
              </w:rPr>
              <w:t>5.2 Result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69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6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12634B7A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0" w:history="1">
            <w:r w:rsidR="00D9252B" w:rsidRPr="009E77AB">
              <w:rPr>
                <w:rStyle w:val="Hyperlink"/>
                <w:noProof/>
                <w:lang w:val="en-US"/>
              </w:rPr>
              <w:t>6 Discussion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0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7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065330E9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1" w:history="1">
            <w:r w:rsidR="00D9252B" w:rsidRPr="009E77AB">
              <w:rPr>
                <w:rStyle w:val="Hyperlink"/>
                <w:noProof/>
                <w:lang w:val="en-US"/>
              </w:rPr>
              <w:t>7 Conclusion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1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8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408806DA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2" w:history="1">
            <w:r w:rsidR="00D9252B" w:rsidRPr="009E77AB">
              <w:rPr>
                <w:rStyle w:val="Hyperlink"/>
                <w:noProof/>
                <w:lang w:val="en-US"/>
              </w:rPr>
              <w:t>7.1 Limitation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2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8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3D7BB97B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3" w:history="1">
            <w:r w:rsidR="00D9252B" w:rsidRPr="009E77AB">
              <w:rPr>
                <w:rStyle w:val="Hyperlink"/>
                <w:noProof/>
                <w:lang w:val="en-US"/>
              </w:rPr>
              <w:t>7.2 Practial Implication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3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8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4E8766D2" w14:textId="77777777" w:rsidR="00D9252B" w:rsidRDefault="003D7FFD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4" w:history="1">
            <w:r w:rsidR="00D9252B" w:rsidRPr="009E77AB">
              <w:rPr>
                <w:rStyle w:val="Hyperlink"/>
                <w:noProof/>
                <w:lang w:val="en-US"/>
              </w:rPr>
              <w:t>7.3 Future Perspective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4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8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3B80568A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5" w:history="1">
            <w:r w:rsidR="00D9252B" w:rsidRPr="009E77AB">
              <w:rPr>
                <w:rStyle w:val="Hyperlink"/>
                <w:noProof/>
                <w:lang w:val="en-US"/>
              </w:rPr>
              <w:t>Reference (APA Style)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5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9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4584B437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6" w:history="1">
            <w:r w:rsidR="00D9252B" w:rsidRPr="009E77AB">
              <w:rPr>
                <w:rStyle w:val="Hyperlink"/>
                <w:noProof/>
                <w:lang w:val="en-US"/>
              </w:rPr>
              <w:t>Appendix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6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VI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0F0271C8" w14:textId="77777777" w:rsidR="00D9252B" w:rsidRDefault="003D7FFD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val="en-US"/>
            </w:rPr>
          </w:pPr>
          <w:hyperlink w:anchor="_Toc528160677" w:history="1">
            <w:r w:rsidR="00D9252B" w:rsidRPr="009E77AB">
              <w:rPr>
                <w:rStyle w:val="Hyperlink"/>
                <w:noProof/>
                <w:lang w:val="en-US"/>
              </w:rPr>
              <w:t>Interview Transcriptions</w:t>
            </w:r>
            <w:r w:rsidR="00D9252B">
              <w:rPr>
                <w:noProof/>
                <w:webHidden/>
              </w:rPr>
              <w:tab/>
            </w:r>
            <w:r w:rsidR="00D9252B">
              <w:rPr>
                <w:noProof/>
                <w:webHidden/>
              </w:rPr>
              <w:fldChar w:fldCharType="begin"/>
            </w:r>
            <w:r w:rsidR="00D9252B">
              <w:rPr>
                <w:noProof/>
                <w:webHidden/>
              </w:rPr>
              <w:instrText xml:space="preserve"> PAGEREF _Toc528160677 \h </w:instrText>
            </w:r>
            <w:r w:rsidR="00D9252B">
              <w:rPr>
                <w:noProof/>
                <w:webHidden/>
              </w:rPr>
            </w:r>
            <w:r w:rsidR="00D9252B">
              <w:rPr>
                <w:noProof/>
                <w:webHidden/>
              </w:rPr>
              <w:fldChar w:fldCharType="separate"/>
            </w:r>
            <w:r w:rsidR="00D9252B">
              <w:rPr>
                <w:noProof/>
                <w:webHidden/>
              </w:rPr>
              <w:t>VII</w:t>
            </w:r>
            <w:r w:rsidR="00D9252B">
              <w:rPr>
                <w:noProof/>
                <w:webHidden/>
              </w:rPr>
              <w:fldChar w:fldCharType="end"/>
            </w:r>
          </w:hyperlink>
        </w:p>
        <w:p w14:paraId="6BD3CA4A" w14:textId="77777777" w:rsidR="00E554DF" w:rsidRDefault="004923D4" w:rsidP="00E554DF">
          <w:pPr>
            <w:pStyle w:val="Verzeichnis1"/>
            <w:rPr>
              <w:rFonts w:cs="Times New Roman"/>
            </w:rPr>
          </w:pPr>
          <w:r w:rsidRPr="0084162D">
            <w:rPr>
              <w:rFonts w:cs="Times New Roman"/>
              <w:b/>
              <w:bCs/>
            </w:rPr>
            <w:fldChar w:fldCharType="end"/>
          </w:r>
        </w:p>
      </w:sdtContent>
    </w:sdt>
    <w:p w14:paraId="37046169" w14:textId="77777777" w:rsidR="00DA09BD" w:rsidRPr="008F05BF" w:rsidRDefault="008F05BF" w:rsidP="00DA09BD">
      <w:pPr>
        <w:pStyle w:val="berschrift1"/>
        <w:rPr>
          <w:rFonts w:cs="Times New Roman"/>
          <w:lang w:val="en-US"/>
        </w:rPr>
      </w:pPr>
      <w:bookmarkStart w:id="2" w:name="_Toc528160649"/>
      <w:r w:rsidRPr="008F05BF">
        <w:rPr>
          <w:rFonts w:cs="Times New Roman"/>
          <w:lang w:val="en-US"/>
        </w:rPr>
        <w:lastRenderedPageBreak/>
        <w:t>List of Abbreviations</w:t>
      </w:r>
      <w:bookmarkEnd w:id="2"/>
    </w:p>
    <w:p w14:paraId="3E19BB9B" w14:textId="77777777" w:rsidR="00D33ADE" w:rsidRPr="008F05BF" w:rsidRDefault="00D33ADE" w:rsidP="00D33ADE">
      <w:pPr>
        <w:spacing w:after="120"/>
        <w:rPr>
          <w:rFonts w:cs="Times New Roman"/>
          <w:lang w:val="en-US"/>
        </w:rPr>
      </w:pPr>
      <w:r w:rsidRPr="008F05BF">
        <w:rPr>
          <w:rFonts w:cs="Times New Roman"/>
          <w:lang w:val="en-US"/>
        </w:rPr>
        <w:t>CEO</w:t>
      </w:r>
      <w:r w:rsidRPr="008F05BF">
        <w:rPr>
          <w:rFonts w:cs="Times New Roman"/>
          <w:lang w:val="en-US"/>
        </w:rPr>
        <w:tab/>
      </w:r>
      <w:r w:rsidRPr="008F05BF">
        <w:rPr>
          <w:rFonts w:cs="Times New Roman"/>
          <w:lang w:val="en-US"/>
        </w:rPr>
        <w:tab/>
        <w:t>Chief Executive Officer</w:t>
      </w:r>
    </w:p>
    <w:p w14:paraId="7C3F0791" w14:textId="77777777" w:rsidR="00D33ADE" w:rsidRPr="000E65E0" w:rsidRDefault="008F05BF" w:rsidP="00D33ADE">
      <w:pPr>
        <w:spacing w:after="120"/>
        <w:rPr>
          <w:rFonts w:cs="Times New Roman"/>
          <w:lang w:val="es-ES"/>
        </w:rPr>
      </w:pPr>
      <w:r w:rsidRPr="000E65E0">
        <w:rPr>
          <w:rFonts w:cs="Times New Roman"/>
          <w:lang w:val="es-ES"/>
        </w:rPr>
        <w:t>EE                   Entrepreneurial Ecosystem</w:t>
      </w:r>
    </w:p>
    <w:p w14:paraId="191232D9" w14:textId="77777777" w:rsidR="008F05BF" w:rsidRPr="000E65E0" w:rsidRDefault="008F05BF" w:rsidP="00D33ADE">
      <w:pPr>
        <w:spacing w:after="120"/>
        <w:rPr>
          <w:rFonts w:cs="Times New Roman"/>
          <w:lang w:val="es-ES"/>
        </w:rPr>
      </w:pPr>
      <w:r w:rsidRPr="000E65E0">
        <w:rPr>
          <w:rFonts w:cs="Times New Roman"/>
          <w:lang w:val="es-ES"/>
        </w:rPr>
        <w:t>RE</w:t>
      </w:r>
      <w:r w:rsidRPr="000E65E0">
        <w:rPr>
          <w:rFonts w:cs="Times New Roman"/>
          <w:lang w:val="es-ES"/>
        </w:rPr>
        <w:tab/>
        <w:t xml:space="preserve">            Refugee Entrepreneurs</w:t>
      </w:r>
    </w:p>
    <w:p w14:paraId="6A357B55" w14:textId="77777777" w:rsidR="00DA09BD" w:rsidRPr="000E65E0" w:rsidRDefault="00DA09BD" w:rsidP="00DA09BD">
      <w:pPr>
        <w:rPr>
          <w:rFonts w:cs="Times New Roman"/>
          <w:lang w:val="es-ES"/>
        </w:rPr>
      </w:pPr>
      <w:r w:rsidRPr="000E65E0">
        <w:rPr>
          <w:rFonts w:cs="Times New Roman"/>
          <w:lang w:val="es-ES"/>
        </w:rPr>
        <w:br w:type="page"/>
      </w:r>
    </w:p>
    <w:p w14:paraId="20C9572E" w14:textId="77777777" w:rsidR="00DA09BD" w:rsidRPr="008F05BF" w:rsidRDefault="008F05BF" w:rsidP="00046D52">
      <w:pPr>
        <w:pStyle w:val="berschrift1"/>
        <w:rPr>
          <w:lang w:val="en-US"/>
        </w:rPr>
      </w:pPr>
      <w:bookmarkStart w:id="3" w:name="_Toc528160650"/>
      <w:r w:rsidRPr="008F05BF">
        <w:rPr>
          <w:lang w:val="en-US"/>
        </w:rPr>
        <w:lastRenderedPageBreak/>
        <w:t xml:space="preserve">List of </w:t>
      </w:r>
      <w:r>
        <w:rPr>
          <w:lang w:val="en-US"/>
        </w:rPr>
        <w:t>Figures</w:t>
      </w:r>
      <w:bookmarkEnd w:id="3"/>
    </w:p>
    <w:p w14:paraId="67223761" w14:textId="77777777" w:rsidR="00787A49" w:rsidRDefault="00787A49">
      <w:pPr>
        <w:pStyle w:val="Abbildungsverzeichnis"/>
        <w:tabs>
          <w:tab w:val="right" w:leader="dot" w:pos="7927"/>
        </w:tabs>
        <w:rPr>
          <w:rFonts w:asciiTheme="minorHAnsi" w:eastAsiaTheme="minorEastAsia" w:hAnsiTheme="minorHAnsi"/>
          <w:noProof/>
          <w:color w:val="auto"/>
          <w:sz w:val="22"/>
          <w:lang w:eastAsia="de-DE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" </w:instrText>
      </w:r>
      <w:r>
        <w:rPr>
          <w:rFonts w:cs="Times New Roman"/>
        </w:rPr>
        <w:fldChar w:fldCharType="separate"/>
      </w:r>
      <w:hyperlink w:anchor="_Toc527552401" w:history="1">
        <w:r w:rsidRPr="000931C1">
          <w:rPr>
            <w:rStyle w:val="Hyperlink"/>
            <w:noProof/>
            <w:lang w:val="en-US"/>
          </w:rPr>
          <w:t>Figure 1: Key Actors in Entrepreneurial Eco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552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6B382DE" w14:textId="77777777" w:rsidR="00DA09BD" w:rsidRPr="00787A49" w:rsidRDefault="00787A49" w:rsidP="00DA09BD">
      <w:pPr>
        <w:rPr>
          <w:rFonts w:cs="Times New Roman"/>
        </w:rPr>
      </w:pPr>
      <w:r>
        <w:rPr>
          <w:rFonts w:cs="Times New Roman"/>
        </w:rPr>
        <w:fldChar w:fldCharType="end"/>
      </w:r>
      <w:r w:rsidR="00DA09BD" w:rsidRPr="00787A49">
        <w:rPr>
          <w:rFonts w:cs="Times New Roman"/>
        </w:rPr>
        <w:br w:type="page"/>
      </w:r>
    </w:p>
    <w:p w14:paraId="4FB05770" w14:textId="77777777" w:rsidR="00DA09BD" w:rsidRPr="00F86515" w:rsidRDefault="008F05BF" w:rsidP="00DA09BD">
      <w:pPr>
        <w:pStyle w:val="berschrift1"/>
        <w:rPr>
          <w:rFonts w:cs="Times New Roman"/>
          <w:lang w:val="en-US"/>
        </w:rPr>
      </w:pPr>
      <w:bookmarkStart w:id="4" w:name="_Toc528160651"/>
      <w:r w:rsidRPr="00F86515">
        <w:rPr>
          <w:rFonts w:cs="Times New Roman"/>
          <w:lang w:val="en-US"/>
        </w:rPr>
        <w:lastRenderedPageBreak/>
        <w:t>List of Tables</w:t>
      </w:r>
      <w:bookmarkEnd w:id="4"/>
    </w:p>
    <w:p w14:paraId="3B1746E5" w14:textId="77777777" w:rsidR="00787A49" w:rsidRDefault="00787A49">
      <w:pPr>
        <w:pStyle w:val="Abbildungsverzeichnis"/>
        <w:tabs>
          <w:tab w:val="right" w:leader="dot" w:pos="7927"/>
        </w:tabs>
        <w:rPr>
          <w:rFonts w:asciiTheme="minorHAnsi" w:eastAsiaTheme="minorEastAsia" w:hAnsiTheme="minorHAnsi"/>
          <w:noProof/>
          <w:color w:val="auto"/>
          <w:sz w:val="22"/>
          <w:lang w:eastAsia="de-DE"/>
        </w:rPr>
      </w:pPr>
      <w:r>
        <w:rPr>
          <w:rFonts w:cs="Times New Roman"/>
          <w:lang w:val="en-US"/>
        </w:rPr>
        <w:fldChar w:fldCharType="begin"/>
      </w:r>
      <w:r>
        <w:rPr>
          <w:rFonts w:cs="Times New Roman"/>
          <w:lang w:val="en-US"/>
        </w:rPr>
        <w:instrText xml:space="preserve"> TOC \h \z \c "Table" </w:instrText>
      </w:r>
      <w:r>
        <w:rPr>
          <w:rFonts w:cs="Times New Roman"/>
          <w:lang w:val="en-US"/>
        </w:rPr>
        <w:fldChar w:fldCharType="separate"/>
      </w:r>
      <w:hyperlink w:anchor="_Toc527552458" w:history="1">
        <w:r w:rsidRPr="00255E6D">
          <w:rPr>
            <w:rStyle w:val="Hyperlink"/>
            <w:noProof/>
            <w:lang w:val="en-US"/>
          </w:rPr>
          <w:t>Table 1: A Basic Typology of Entrepreneurial Eco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552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707858E" w14:textId="77777777" w:rsidR="004923D4" w:rsidRDefault="00787A49" w:rsidP="004923D4">
      <w:pPr>
        <w:rPr>
          <w:rFonts w:cs="Times New Roman"/>
          <w:lang w:val="en-US"/>
        </w:rPr>
      </w:pPr>
      <w:r>
        <w:rPr>
          <w:rFonts w:cs="Times New Roman"/>
          <w:lang w:val="en-US"/>
        </w:rPr>
        <w:fldChar w:fldCharType="end"/>
      </w:r>
    </w:p>
    <w:p w14:paraId="469B3B34" w14:textId="77777777" w:rsidR="00787A49" w:rsidRPr="00F86515" w:rsidRDefault="00787A49" w:rsidP="004923D4">
      <w:pPr>
        <w:rPr>
          <w:rFonts w:cs="Times New Roman"/>
          <w:lang w:val="en-US"/>
        </w:rPr>
        <w:sectPr w:rsidR="00787A49" w:rsidRPr="00F86515" w:rsidSect="004923D4">
          <w:footerReference w:type="default" r:id="rId10"/>
          <w:pgSz w:w="11906" w:h="16838"/>
          <w:pgMar w:top="1701" w:right="567" w:bottom="1418" w:left="3402" w:header="709" w:footer="709" w:gutter="0"/>
          <w:pgNumType w:fmt="upperRoman" w:start="1"/>
          <w:cols w:space="708"/>
          <w:docGrid w:linePitch="360"/>
        </w:sectPr>
      </w:pPr>
    </w:p>
    <w:p w14:paraId="4C3B1095" w14:textId="77777777" w:rsidR="004923D4" w:rsidRPr="0084162D" w:rsidRDefault="00603909" w:rsidP="004923D4">
      <w:pPr>
        <w:pStyle w:val="berschrift1"/>
        <w:rPr>
          <w:rFonts w:cs="Times New Roman"/>
        </w:rPr>
      </w:pPr>
      <w:bookmarkStart w:id="5" w:name="_Ref348001462"/>
      <w:bookmarkStart w:id="6" w:name="_Toc528160652"/>
      <w:r w:rsidRPr="0084162D">
        <w:rPr>
          <w:rFonts w:cs="Times New Roman"/>
        </w:rPr>
        <w:lastRenderedPageBreak/>
        <w:t xml:space="preserve">1 </w:t>
      </w:r>
      <w:bookmarkEnd w:id="5"/>
      <w:r w:rsidR="008F05BF">
        <w:rPr>
          <w:rFonts w:cs="Times New Roman"/>
        </w:rPr>
        <w:t>Introduction</w:t>
      </w:r>
      <w:bookmarkEnd w:id="6"/>
    </w:p>
    <w:p w14:paraId="10F8040A" w14:textId="77777777" w:rsidR="004923D4" w:rsidRDefault="008F05BF" w:rsidP="00673757">
      <w:pPr>
        <w:pStyle w:val="berschrift2"/>
        <w:numPr>
          <w:ilvl w:val="1"/>
          <w:numId w:val="1"/>
        </w:numPr>
        <w:rPr>
          <w:rFonts w:cs="Times New Roman"/>
        </w:rPr>
      </w:pPr>
      <w:bookmarkStart w:id="7" w:name="_Toc528160653"/>
      <w:r>
        <w:rPr>
          <w:rFonts w:cs="Times New Roman"/>
        </w:rPr>
        <w:t>Practical Relevance</w:t>
      </w:r>
      <w:bookmarkEnd w:id="7"/>
    </w:p>
    <w:p w14:paraId="15BFBA4B" w14:textId="77777777" w:rsidR="00B12E9C" w:rsidRPr="00B12E9C" w:rsidRDefault="00B12E9C" w:rsidP="00B12E9C">
      <w:pPr>
        <w:rPr>
          <w:lang w:val="en-US"/>
        </w:rPr>
      </w:pPr>
      <w:r w:rsidRPr="00B12E9C">
        <w:rPr>
          <w:lang w:val="en-US"/>
        </w:rPr>
        <w:t>Please note t</w:t>
      </w:r>
      <w:r>
        <w:rPr>
          <w:lang w:val="en-US"/>
        </w:rPr>
        <w:t xml:space="preserve">hat the following text, table, and figure are merely examples and irrelevant to the content of the introduction chapter. </w:t>
      </w:r>
    </w:p>
    <w:p w14:paraId="775A8DBC" w14:textId="77777777" w:rsidR="00603909" w:rsidRPr="00B12E9C" w:rsidRDefault="00603909" w:rsidP="0084162D">
      <w:pPr>
        <w:pStyle w:val="berschrift3"/>
        <w:rPr>
          <w:rFonts w:cs="Times New Roman"/>
          <w:lang w:val="en-US"/>
        </w:rPr>
      </w:pPr>
      <w:bookmarkStart w:id="8" w:name="_Toc528160654"/>
      <w:r w:rsidRPr="00B12E9C">
        <w:rPr>
          <w:rFonts w:cs="Times New Roman"/>
          <w:lang w:val="en-US"/>
        </w:rPr>
        <w:t xml:space="preserve">1.1.1 </w:t>
      </w:r>
      <w:r w:rsidR="008F05BF" w:rsidRPr="00B12E9C">
        <w:rPr>
          <w:rFonts w:cs="Times New Roman"/>
          <w:lang w:val="en-US"/>
        </w:rPr>
        <w:t>Example: Table</w:t>
      </w:r>
      <w:bookmarkEnd w:id="8"/>
      <w:r w:rsidR="00CE4442" w:rsidRPr="00B12E9C">
        <w:rPr>
          <w:rFonts w:cs="Times New Roman"/>
          <w:lang w:val="en-US"/>
        </w:rPr>
        <w:t xml:space="preserve"> </w:t>
      </w:r>
    </w:p>
    <w:p w14:paraId="67FC51DE" w14:textId="77777777" w:rsidR="008F05BF" w:rsidRPr="008F05BF" w:rsidRDefault="008F05BF" w:rsidP="00603909">
      <w:pPr>
        <w:rPr>
          <w:rFonts w:cs="Times New Roman"/>
          <w:lang w:val="en-US"/>
        </w:rPr>
      </w:pPr>
      <w:r w:rsidRPr="008F05BF">
        <w:rPr>
          <w:rFonts w:cs="Times New Roman"/>
          <w:lang w:val="en-US"/>
        </w:rPr>
        <w:t>…</w:t>
      </w:r>
      <w:r w:rsidR="00B12E9C">
        <w:rPr>
          <w:rFonts w:cs="Times New Roman"/>
          <w:lang w:val="en-US"/>
        </w:rPr>
        <w:t xml:space="preserve">Table 1 shows </w:t>
      </w:r>
      <w:r w:rsidRPr="008F05BF">
        <w:rPr>
          <w:rFonts w:cs="Times New Roman"/>
          <w:lang w:val="en-US"/>
        </w:rPr>
        <w:t>a basic typology of e</w:t>
      </w:r>
      <w:r>
        <w:rPr>
          <w:rFonts w:cs="Times New Roman"/>
          <w:lang w:val="en-US"/>
        </w:rPr>
        <w:t xml:space="preserve">ntrepreneurial ecosystem </w:t>
      </w:r>
      <w:r w:rsidR="00B12E9C">
        <w:rPr>
          <w:rFonts w:cs="Times New Roman"/>
          <w:lang w:val="en-US"/>
        </w:rPr>
        <w:t>developed by Brown and Mason (2017)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062"/>
        <w:gridCol w:w="2918"/>
        <w:gridCol w:w="2947"/>
      </w:tblGrid>
      <w:tr w:rsidR="008F05BF" w14:paraId="3CE991B9" w14:textId="77777777" w:rsidTr="008F05BF">
        <w:tc>
          <w:tcPr>
            <w:tcW w:w="2093" w:type="dxa"/>
          </w:tcPr>
          <w:p w14:paraId="55DD9321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Dynamics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30623EE4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Embryonic Ecosystem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44138BDE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Scale-up Ecosystem</w:t>
            </w:r>
          </w:p>
        </w:tc>
      </w:tr>
      <w:tr w:rsidR="008F05BF" w:rsidRPr="001A70C8" w14:paraId="6EE717E3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67884A62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Dominant Actors</w:t>
            </w:r>
          </w:p>
        </w:tc>
        <w:tc>
          <w:tcPr>
            <w:tcW w:w="2977" w:type="dxa"/>
          </w:tcPr>
          <w:p w14:paraId="729A8C2E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Limited numbers of start-ups</w:t>
            </w:r>
          </w:p>
        </w:tc>
        <w:tc>
          <w:tcPr>
            <w:tcW w:w="3007" w:type="dxa"/>
          </w:tcPr>
          <w:p w14:paraId="2E00C735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High numbers of growth-oriented startups</w:t>
            </w:r>
          </w:p>
        </w:tc>
      </w:tr>
      <w:tr w:rsidR="008F05BF" w:rsidRPr="001A70C8" w14:paraId="2F8204EE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328C654A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Nature of Ecosystem Interactions</w:t>
            </w:r>
          </w:p>
        </w:tc>
        <w:tc>
          <w:tcPr>
            <w:tcW w:w="2977" w:type="dxa"/>
          </w:tcPr>
          <w:p w14:paraId="4F168B3E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Limited interactions within the startup ecosystem</w:t>
            </w:r>
          </w:p>
        </w:tc>
        <w:tc>
          <w:tcPr>
            <w:tcW w:w="3007" w:type="dxa"/>
          </w:tcPr>
          <w:p w14:paraId="2EE8AEAE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Strong levels of interactions within start-ups</w:t>
            </w:r>
          </w:p>
        </w:tc>
      </w:tr>
      <w:tr w:rsidR="008F05BF" w:rsidRPr="001A70C8" w14:paraId="7D3AF51F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2A03EF63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Levels of Funding Escalator and Availability of Funding</w:t>
            </w:r>
          </w:p>
        </w:tc>
        <w:tc>
          <w:tcPr>
            <w:tcW w:w="2977" w:type="dxa"/>
          </w:tcPr>
          <w:p w14:paraId="74036308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Low. Startup focus on early and/or premature exits.</w:t>
            </w:r>
          </w:p>
        </w:tc>
        <w:tc>
          <w:tcPr>
            <w:tcW w:w="3007" w:type="dxa"/>
          </w:tcPr>
          <w:p w14:paraId="40FB2158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High. Strong growth-focus on generating new ‘blockbuster’ firms.</w:t>
            </w:r>
          </w:p>
        </w:tc>
      </w:tr>
      <w:tr w:rsidR="008F05BF" w:rsidRPr="001A70C8" w14:paraId="06E86F65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59DAA364" w14:textId="77777777" w:rsidR="008F05BF" w:rsidRDefault="008F05BF" w:rsidP="00D364C7">
            <w:pPr>
              <w:pStyle w:val="Beschriftung"/>
              <w:rPr>
                <w:lang w:val="en-US"/>
              </w:rPr>
            </w:pPr>
            <w:r>
              <w:rPr>
                <w:lang w:val="en-US"/>
              </w:rPr>
              <w:t>Importance and Role of Dealmakers</w:t>
            </w:r>
          </w:p>
        </w:tc>
        <w:tc>
          <w:tcPr>
            <w:tcW w:w="2977" w:type="dxa"/>
          </w:tcPr>
          <w:p w14:paraId="33BB1A5B" w14:textId="77777777" w:rsidR="008F05BF" w:rsidRPr="008F05BF" w:rsidRDefault="008F05BF" w:rsidP="00D364C7">
            <w:pPr>
              <w:pStyle w:val="Beschriftung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Limited numbers of dealmakers tend to dominate most key deals focused on single sectors.</w:t>
            </w:r>
          </w:p>
        </w:tc>
        <w:tc>
          <w:tcPr>
            <w:tcW w:w="3007" w:type="dxa"/>
          </w:tcPr>
          <w:p w14:paraId="2BEEE588" w14:textId="77777777" w:rsidR="008F05BF" w:rsidRPr="008F05BF" w:rsidRDefault="008F05BF" w:rsidP="00787A49">
            <w:pPr>
              <w:pStyle w:val="Beschriftung"/>
              <w:keepNext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 xml:space="preserve">Large numbers of dealmakers with strong inter-regional and cross sectoral connectivity. </w:t>
            </w:r>
          </w:p>
        </w:tc>
      </w:tr>
    </w:tbl>
    <w:p w14:paraId="1E063921" w14:textId="77777777" w:rsidR="00787A49" w:rsidRPr="00787A49" w:rsidRDefault="00787A49">
      <w:pPr>
        <w:pStyle w:val="Beschriftung"/>
        <w:rPr>
          <w:lang w:val="en-US"/>
        </w:rPr>
      </w:pPr>
      <w:bookmarkStart w:id="9" w:name="_Toc527552458"/>
      <w:bookmarkStart w:id="10" w:name="_Toc347313831"/>
      <w:r w:rsidRPr="00787A49">
        <w:rPr>
          <w:lang w:val="en-US"/>
        </w:rPr>
        <w:t xml:space="preserve">Table </w:t>
      </w:r>
      <w:r>
        <w:fldChar w:fldCharType="begin"/>
      </w:r>
      <w:r w:rsidRPr="00787A49">
        <w:rPr>
          <w:lang w:val="en-US"/>
        </w:rPr>
        <w:instrText xml:space="preserve"> SEQ Table \* ARABIC </w:instrText>
      </w:r>
      <w:r>
        <w:fldChar w:fldCharType="separate"/>
      </w:r>
      <w:r w:rsidRPr="00787A49">
        <w:rPr>
          <w:noProof/>
          <w:lang w:val="en-US"/>
        </w:rPr>
        <w:t>1</w:t>
      </w:r>
      <w:r>
        <w:fldChar w:fldCharType="end"/>
      </w:r>
      <w:r w:rsidRPr="00787A49">
        <w:rPr>
          <w:lang w:val="en-US"/>
        </w:rPr>
        <w:t>: A Basic Typology of Entrepreneurial Ecosystems</w:t>
      </w:r>
      <w:bookmarkEnd w:id="9"/>
    </w:p>
    <w:bookmarkEnd w:id="10"/>
    <w:p w14:paraId="6FCA6CBE" w14:textId="77777777" w:rsidR="00603909" w:rsidRPr="008F05BF" w:rsidRDefault="008F05BF" w:rsidP="00B40BCD">
      <w:pPr>
        <w:pStyle w:val="Untertitel"/>
        <w:rPr>
          <w:lang w:val="en-US"/>
        </w:rPr>
      </w:pPr>
      <w:r w:rsidRPr="008F05BF">
        <w:rPr>
          <w:rStyle w:val="Quellen"/>
          <w:rFonts w:ascii="Times New Roman" w:hAnsi="Times New Roman"/>
          <w:lang w:val="en-US"/>
        </w:rPr>
        <w:t>Source</w:t>
      </w:r>
      <w:r w:rsidR="00603909" w:rsidRPr="008F05BF">
        <w:rPr>
          <w:rStyle w:val="Quellen"/>
          <w:rFonts w:ascii="Times New Roman" w:hAnsi="Times New Roman"/>
          <w:lang w:val="en-US"/>
        </w:rPr>
        <w:t xml:space="preserve">: </w:t>
      </w:r>
      <w:r>
        <w:rPr>
          <w:rStyle w:val="Quellen"/>
          <w:rFonts w:ascii="Times New Roman" w:hAnsi="Times New Roman"/>
          <w:lang w:val="en-US"/>
        </w:rPr>
        <w:t>Adapted from Brown and Mason (2017)</w:t>
      </w:r>
      <w:r w:rsidRPr="008F05BF">
        <w:rPr>
          <w:rStyle w:val="Quellen"/>
          <w:rFonts w:ascii="Times New Roman" w:hAnsi="Times New Roman"/>
          <w:lang w:val="en-US"/>
        </w:rPr>
        <w:t xml:space="preserve"> </w:t>
      </w:r>
    </w:p>
    <w:p w14:paraId="43BAB959" w14:textId="77777777" w:rsidR="00B40BCD" w:rsidRPr="00F86515" w:rsidRDefault="00CE4442" w:rsidP="00CE4442">
      <w:pPr>
        <w:pStyle w:val="berschrift3"/>
        <w:rPr>
          <w:lang w:val="en-US"/>
        </w:rPr>
      </w:pPr>
      <w:bookmarkStart w:id="11" w:name="_Toc528160655"/>
      <w:r w:rsidRPr="00F86515">
        <w:rPr>
          <w:lang w:val="en-US"/>
        </w:rPr>
        <w:t>1.1.2</w:t>
      </w:r>
      <w:r w:rsidR="008F05BF" w:rsidRPr="00F86515">
        <w:rPr>
          <w:lang w:val="en-US"/>
        </w:rPr>
        <w:t xml:space="preserve"> Example: Figure</w:t>
      </w:r>
      <w:bookmarkEnd w:id="11"/>
      <w:r w:rsidRPr="00F86515">
        <w:rPr>
          <w:lang w:val="en-US"/>
        </w:rPr>
        <w:t xml:space="preserve"> </w:t>
      </w:r>
    </w:p>
    <w:p w14:paraId="6D655CC7" w14:textId="77777777" w:rsidR="00673757" w:rsidRPr="00B12E9C" w:rsidRDefault="00B12E9C" w:rsidP="00673757">
      <w:pPr>
        <w:rPr>
          <w:rFonts w:cs="Times New Roman"/>
          <w:lang w:val="en-US"/>
        </w:rPr>
      </w:pPr>
      <w:r w:rsidRPr="00B12E9C">
        <w:rPr>
          <w:rFonts w:cs="Times New Roman"/>
          <w:lang w:val="en-US"/>
        </w:rPr>
        <w:t>…</w:t>
      </w:r>
      <w:r>
        <w:rPr>
          <w:rFonts w:cs="Times New Roman"/>
          <w:lang w:val="en-US"/>
        </w:rPr>
        <w:t xml:space="preserve">The key actors in entrepreneurial ecosystems are visualized in the Figure 1. </w:t>
      </w:r>
    </w:p>
    <w:p w14:paraId="64A52924" w14:textId="77777777" w:rsidR="00787A49" w:rsidRDefault="00D7396E" w:rsidP="00787A49">
      <w:pPr>
        <w:keepNext/>
      </w:pPr>
      <w:r>
        <w:rPr>
          <w:rFonts w:cs="Times New Roman"/>
          <w:noProof/>
          <w:lang w:eastAsia="ja-JP"/>
        </w:rPr>
        <w:lastRenderedPageBreak/>
        <w:drawing>
          <wp:inline distT="0" distB="0" distL="0" distR="0" wp14:anchorId="2F2A4AC6" wp14:editId="0483672C">
            <wp:extent cx="5039995" cy="3348000"/>
            <wp:effectExtent l="0" t="0" r="27305" b="24130"/>
            <wp:docPr id="1" name="Diagram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F2824D1" w14:textId="77777777" w:rsidR="00046D52" w:rsidRPr="00787A49" w:rsidRDefault="00787A49" w:rsidP="00787A49">
      <w:pPr>
        <w:pStyle w:val="Beschriftung"/>
        <w:rPr>
          <w:lang w:val="en-US"/>
        </w:rPr>
      </w:pPr>
      <w:bookmarkStart w:id="12" w:name="_Toc527552401"/>
      <w:r w:rsidRPr="00787A49">
        <w:rPr>
          <w:lang w:val="en-US"/>
        </w:rPr>
        <w:t xml:space="preserve">Figure </w:t>
      </w:r>
      <w:r>
        <w:fldChar w:fldCharType="begin"/>
      </w:r>
      <w:r w:rsidRPr="00787A49">
        <w:rPr>
          <w:lang w:val="en-US"/>
        </w:rPr>
        <w:instrText xml:space="preserve"> SEQ Figure \* ARABIC </w:instrText>
      </w:r>
      <w:r>
        <w:fldChar w:fldCharType="separate"/>
      </w:r>
      <w:r w:rsidRPr="00787A49">
        <w:rPr>
          <w:noProof/>
          <w:lang w:val="en-US"/>
        </w:rPr>
        <w:t>1</w:t>
      </w:r>
      <w:r>
        <w:fldChar w:fldCharType="end"/>
      </w:r>
      <w:r w:rsidRPr="00787A49">
        <w:rPr>
          <w:lang w:val="en-US"/>
        </w:rPr>
        <w:t>: Key Actors in Entrepreneurial Ecosystem</w:t>
      </w:r>
      <w:bookmarkEnd w:id="12"/>
    </w:p>
    <w:p w14:paraId="32193E7E" w14:textId="77777777" w:rsidR="00CE4442" w:rsidRDefault="00B12E9C" w:rsidP="00B12E9C">
      <w:pPr>
        <w:pStyle w:val="Untertitel"/>
      </w:pPr>
      <w:r>
        <w:t>Source: Own Visualization</w:t>
      </w:r>
    </w:p>
    <w:p w14:paraId="0D7F3614" w14:textId="77777777" w:rsidR="00CE4442" w:rsidRDefault="00B12E9C" w:rsidP="00CE4442">
      <w:pPr>
        <w:pStyle w:val="berschrift2"/>
        <w:numPr>
          <w:ilvl w:val="1"/>
          <w:numId w:val="1"/>
        </w:numPr>
      </w:pPr>
      <w:bookmarkStart w:id="13" w:name="_Toc528160656"/>
      <w:r>
        <w:t>Research Aims</w:t>
      </w:r>
      <w:bookmarkEnd w:id="13"/>
    </w:p>
    <w:p w14:paraId="644A499F" w14:textId="77777777" w:rsidR="00CE4442" w:rsidRDefault="00F42B4A" w:rsidP="00CE4442">
      <w:r>
        <w:t>Text</w:t>
      </w:r>
    </w:p>
    <w:p w14:paraId="10F746FC" w14:textId="77777777" w:rsidR="00B12E9C" w:rsidRDefault="00B12E9C" w:rsidP="00B12E9C">
      <w:pPr>
        <w:pStyle w:val="berschrift2"/>
        <w:numPr>
          <w:ilvl w:val="1"/>
          <w:numId w:val="1"/>
        </w:numPr>
      </w:pPr>
      <w:bookmarkStart w:id="14" w:name="_Toc528160657"/>
      <w:r>
        <w:t>Structure of the Thesis</w:t>
      </w:r>
      <w:bookmarkEnd w:id="14"/>
    </w:p>
    <w:p w14:paraId="796AEC70" w14:textId="77777777" w:rsidR="00B12E9C" w:rsidRPr="00CE4442" w:rsidRDefault="00B12E9C" w:rsidP="00CE4442">
      <w:r>
        <w:t xml:space="preserve">Text </w:t>
      </w:r>
    </w:p>
    <w:p w14:paraId="15FD7C0D" w14:textId="77777777" w:rsidR="0063182F" w:rsidRDefault="00B4088A" w:rsidP="00B4088A">
      <w:pPr>
        <w:pStyle w:val="berschrift1"/>
      </w:pPr>
      <w:bookmarkStart w:id="15" w:name="_Toc528160658"/>
      <w:r>
        <w:lastRenderedPageBreak/>
        <w:t xml:space="preserve">2 </w:t>
      </w:r>
      <w:r w:rsidR="00B12E9C">
        <w:t>Conceptual Background</w:t>
      </w:r>
      <w:bookmarkEnd w:id="15"/>
    </w:p>
    <w:p w14:paraId="388CBFD6" w14:textId="77777777" w:rsidR="00A45868" w:rsidRDefault="00B12E9C" w:rsidP="00487E67">
      <w:pPr>
        <w:pStyle w:val="berschrift2"/>
        <w:numPr>
          <w:ilvl w:val="1"/>
          <w:numId w:val="3"/>
        </w:numPr>
      </w:pPr>
      <w:r>
        <w:t xml:space="preserve"> </w:t>
      </w:r>
      <w:bookmarkStart w:id="16" w:name="_Toc528160659"/>
      <w:r w:rsidR="00A45868">
        <w:t>Entrepreneurial Ecosystem</w:t>
      </w:r>
      <w:bookmarkEnd w:id="16"/>
    </w:p>
    <w:p w14:paraId="0AA848AA" w14:textId="77777777" w:rsidR="00D9252B" w:rsidRDefault="00A45868" w:rsidP="00D9252B">
      <w:pPr>
        <w:rPr>
          <w:lang w:val="en-US"/>
        </w:rPr>
      </w:pPr>
      <w:r w:rsidRPr="00A45868">
        <w:rPr>
          <w:lang w:val="en-US"/>
        </w:rPr>
        <w:t>Text &amp; Sub-chapters (if n</w:t>
      </w:r>
      <w:r>
        <w:rPr>
          <w:lang w:val="en-US"/>
        </w:rPr>
        <w:t>ecessary)</w:t>
      </w:r>
    </w:p>
    <w:p w14:paraId="74F86604" w14:textId="77777777" w:rsidR="00F42B4A" w:rsidRPr="00D9252B" w:rsidRDefault="00A45868" w:rsidP="00D9252B">
      <w:pPr>
        <w:pStyle w:val="berschrift2"/>
        <w:numPr>
          <w:ilvl w:val="1"/>
          <w:numId w:val="3"/>
        </w:numPr>
        <w:rPr>
          <w:rFonts w:eastAsiaTheme="minorHAnsi" w:cstheme="minorBidi"/>
          <w:b w:val="0"/>
          <w:bCs w:val="0"/>
          <w:color w:val="000000" w:themeColor="text1"/>
          <w:sz w:val="24"/>
          <w:szCs w:val="22"/>
          <w:lang w:val="en-US"/>
        </w:rPr>
      </w:pPr>
      <w:bookmarkStart w:id="17" w:name="_Toc528160660"/>
      <w:r w:rsidRPr="00D9252B">
        <w:t>Resource-based View</w:t>
      </w:r>
      <w:bookmarkEnd w:id="17"/>
    </w:p>
    <w:p w14:paraId="786E937F" w14:textId="77777777" w:rsidR="00A45868" w:rsidRPr="00A45868" w:rsidRDefault="00A45868" w:rsidP="00A45868">
      <w:pPr>
        <w:rPr>
          <w:lang w:val="en-US"/>
        </w:rPr>
      </w:pPr>
      <w:r w:rsidRPr="00A45868">
        <w:rPr>
          <w:lang w:val="en-US"/>
        </w:rPr>
        <w:t>Text &amp; Sub-chapters (if necessary)</w:t>
      </w:r>
    </w:p>
    <w:p w14:paraId="451D6CA4" w14:textId="77777777" w:rsidR="00A45868" w:rsidRPr="00A45868" w:rsidRDefault="00A45868" w:rsidP="00A45868">
      <w:pPr>
        <w:rPr>
          <w:lang w:val="en-US"/>
        </w:rPr>
      </w:pPr>
    </w:p>
    <w:p w14:paraId="14DDB303" w14:textId="296F7A51" w:rsidR="0063182F" w:rsidRDefault="00487E67" w:rsidP="00487E67">
      <w:pPr>
        <w:pStyle w:val="berschrift1"/>
        <w:rPr>
          <w:lang w:val="en-US"/>
        </w:rPr>
      </w:pPr>
      <w:r w:rsidRPr="00132C51">
        <w:rPr>
          <w:lang w:val="en-US"/>
        </w:rPr>
        <w:lastRenderedPageBreak/>
        <w:t xml:space="preserve">3 </w:t>
      </w:r>
      <w:bookmarkStart w:id="18" w:name="_Toc528160661"/>
      <w:r w:rsidR="00132C51" w:rsidRPr="00132C51">
        <w:rPr>
          <w:lang w:val="en-US"/>
        </w:rPr>
        <w:t>Preliminary Assumptions (if necessary)</w:t>
      </w:r>
      <w:bookmarkEnd w:id="18"/>
    </w:p>
    <w:p w14:paraId="34B43BC9" w14:textId="4E2BF2BA" w:rsidR="001A70C8" w:rsidRPr="001A70C8" w:rsidRDefault="001A70C8" w:rsidP="001A70C8">
      <w:pPr>
        <w:ind w:left="708" w:hanging="708"/>
        <w:rPr>
          <w:lang w:val="en-US"/>
        </w:rPr>
      </w:pPr>
      <w:r w:rsidRPr="001A70C8">
        <w:rPr>
          <w:lang w:val="en-US"/>
        </w:rPr>
        <w:t>This chapter is mainly relevant in case of deductive research approach.</w:t>
      </w:r>
    </w:p>
    <w:p w14:paraId="18292EFE" w14:textId="77777777" w:rsidR="00615896" w:rsidRPr="00132C51" w:rsidRDefault="00615896" w:rsidP="00615896">
      <w:pPr>
        <w:pStyle w:val="berschrift1"/>
        <w:rPr>
          <w:lang w:val="en-US"/>
        </w:rPr>
      </w:pPr>
      <w:bookmarkStart w:id="19" w:name="_Toc528160662"/>
      <w:r w:rsidRPr="00132C51">
        <w:rPr>
          <w:lang w:val="en-US"/>
        </w:rPr>
        <w:lastRenderedPageBreak/>
        <w:t xml:space="preserve">4 </w:t>
      </w:r>
      <w:r w:rsidR="00132C51" w:rsidRPr="00132C51">
        <w:rPr>
          <w:lang w:val="en-US"/>
        </w:rPr>
        <w:t>Me</w:t>
      </w:r>
      <w:r w:rsidR="00132C51">
        <w:rPr>
          <w:lang w:val="en-US"/>
        </w:rPr>
        <w:t>thodology</w:t>
      </w:r>
      <w:bookmarkEnd w:id="19"/>
    </w:p>
    <w:p w14:paraId="7EFC82E3" w14:textId="77777777" w:rsidR="00487E67" w:rsidRPr="00132C51" w:rsidRDefault="00615896" w:rsidP="00132C51">
      <w:pPr>
        <w:pStyle w:val="berschrift2"/>
        <w:rPr>
          <w:lang w:val="en-US"/>
        </w:rPr>
      </w:pPr>
      <w:bookmarkStart w:id="20" w:name="_Toc528160663"/>
      <w:r w:rsidRPr="00132C51">
        <w:rPr>
          <w:lang w:val="en-US"/>
        </w:rPr>
        <w:t xml:space="preserve">4.1 </w:t>
      </w:r>
      <w:r w:rsidR="00132C51" w:rsidRPr="00132C51">
        <w:rPr>
          <w:lang w:val="en-US"/>
        </w:rPr>
        <w:t>Research Design</w:t>
      </w:r>
      <w:bookmarkEnd w:id="20"/>
    </w:p>
    <w:p w14:paraId="38363CA5" w14:textId="77777777" w:rsidR="00132C51" w:rsidRPr="00132C51" w:rsidRDefault="00132C51" w:rsidP="00132C51">
      <w:pPr>
        <w:pStyle w:val="berschrift2"/>
        <w:rPr>
          <w:lang w:val="en-US"/>
        </w:rPr>
      </w:pPr>
      <w:bookmarkStart w:id="21" w:name="_Toc528160664"/>
      <w:r w:rsidRPr="00132C51">
        <w:rPr>
          <w:lang w:val="en-US"/>
        </w:rPr>
        <w:t>4.</w:t>
      </w:r>
      <w:r>
        <w:rPr>
          <w:lang w:val="en-US"/>
        </w:rPr>
        <w:t>2</w:t>
      </w:r>
      <w:r w:rsidRPr="00132C51">
        <w:rPr>
          <w:lang w:val="en-US"/>
        </w:rPr>
        <w:t xml:space="preserve"> </w:t>
      </w:r>
      <w:r>
        <w:rPr>
          <w:lang w:val="en-US"/>
        </w:rPr>
        <w:t>Data Selection &amp; Collection</w:t>
      </w:r>
      <w:bookmarkEnd w:id="21"/>
    </w:p>
    <w:p w14:paraId="13C15B4A" w14:textId="77777777" w:rsidR="00132C51" w:rsidRPr="00132C51" w:rsidRDefault="00132C51" w:rsidP="00132C51">
      <w:pPr>
        <w:pStyle w:val="berschrift2"/>
        <w:rPr>
          <w:lang w:val="en-US"/>
        </w:rPr>
      </w:pPr>
      <w:bookmarkStart w:id="22" w:name="_Toc528160665"/>
      <w:r w:rsidRPr="00132C51">
        <w:rPr>
          <w:lang w:val="en-US"/>
        </w:rPr>
        <w:t>4.</w:t>
      </w:r>
      <w:r>
        <w:rPr>
          <w:lang w:val="en-US"/>
        </w:rPr>
        <w:t>3 Data Analysis</w:t>
      </w:r>
      <w:bookmarkEnd w:id="22"/>
    </w:p>
    <w:p w14:paraId="7BD7D516" w14:textId="77777777" w:rsidR="00132C51" w:rsidRPr="00F86515" w:rsidRDefault="00132C51" w:rsidP="00132C51">
      <w:pPr>
        <w:pStyle w:val="berschrift2"/>
        <w:rPr>
          <w:lang w:val="en-US"/>
        </w:rPr>
      </w:pPr>
      <w:bookmarkStart w:id="23" w:name="_Toc528160666"/>
      <w:r w:rsidRPr="00F86515">
        <w:rPr>
          <w:lang w:val="en-US"/>
        </w:rPr>
        <w:t>4.4 Quality of Research</w:t>
      </w:r>
      <w:bookmarkEnd w:id="23"/>
    </w:p>
    <w:p w14:paraId="22169778" w14:textId="77777777" w:rsidR="00487E67" w:rsidRPr="00F86515" w:rsidRDefault="00487E67" w:rsidP="00487E67">
      <w:pPr>
        <w:rPr>
          <w:lang w:val="en-US"/>
        </w:rPr>
      </w:pPr>
    </w:p>
    <w:p w14:paraId="57BD8E6A" w14:textId="77777777" w:rsidR="0063182F" w:rsidRPr="00F86515" w:rsidRDefault="00615896" w:rsidP="00615896">
      <w:pPr>
        <w:pStyle w:val="berschrift1"/>
        <w:rPr>
          <w:lang w:val="en-US"/>
        </w:rPr>
      </w:pPr>
      <w:bookmarkStart w:id="24" w:name="_Toc528160667"/>
      <w:r w:rsidRPr="00F86515">
        <w:rPr>
          <w:lang w:val="en-US"/>
        </w:rPr>
        <w:lastRenderedPageBreak/>
        <w:t xml:space="preserve">5 </w:t>
      </w:r>
      <w:r w:rsidR="00132C51" w:rsidRPr="00F86515">
        <w:rPr>
          <w:lang w:val="en-US"/>
        </w:rPr>
        <w:t>Findings</w:t>
      </w:r>
      <w:bookmarkEnd w:id="24"/>
      <w:r w:rsidR="00132C51" w:rsidRPr="00F86515">
        <w:rPr>
          <w:lang w:val="en-US"/>
        </w:rPr>
        <w:t xml:space="preserve"> </w:t>
      </w:r>
    </w:p>
    <w:p w14:paraId="1E0D5EB6" w14:textId="77777777" w:rsidR="00615896" w:rsidRPr="00F86515" w:rsidRDefault="009B0B74" w:rsidP="009B0B74">
      <w:pPr>
        <w:pStyle w:val="berschrift2"/>
        <w:rPr>
          <w:lang w:val="en-US"/>
        </w:rPr>
      </w:pPr>
      <w:bookmarkStart w:id="25" w:name="_Toc528160668"/>
      <w:r w:rsidRPr="00F86515">
        <w:rPr>
          <w:lang w:val="en-US"/>
        </w:rPr>
        <w:t xml:space="preserve">5.1 </w:t>
      </w:r>
      <w:r w:rsidR="00132C51" w:rsidRPr="00F86515">
        <w:rPr>
          <w:lang w:val="en-US"/>
        </w:rPr>
        <w:t>Case Description</w:t>
      </w:r>
      <w:bookmarkEnd w:id="25"/>
    </w:p>
    <w:p w14:paraId="01F73CAB" w14:textId="77777777" w:rsidR="001F0AD6" w:rsidRPr="00F86515" w:rsidRDefault="002A4B08" w:rsidP="002A4B08">
      <w:pPr>
        <w:pStyle w:val="berschrift2"/>
        <w:rPr>
          <w:lang w:val="en-US"/>
        </w:rPr>
      </w:pPr>
      <w:bookmarkStart w:id="26" w:name="_Toc528160669"/>
      <w:r w:rsidRPr="00F86515">
        <w:rPr>
          <w:lang w:val="en-US"/>
        </w:rPr>
        <w:t>5.2</w:t>
      </w:r>
      <w:r w:rsidR="001F0AD6" w:rsidRPr="00F86515">
        <w:rPr>
          <w:lang w:val="en-US"/>
        </w:rPr>
        <w:t xml:space="preserve"> Results</w:t>
      </w:r>
      <w:bookmarkEnd w:id="26"/>
      <w:r w:rsidR="001F0AD6" w:rsidRPr="00F86515">
        <w:rPr>
          <w:lang w:val="en-US"/>
        </w:rPr>
        <w:br w:type="page"/>
      </w:r>
    </w:p>
    <w:p w14:paraId="04DF29B7" w14:textId="77777777" w:rsidR="002A4B08" w:rsidRPr="00F86515" w:rsidRDefault="001F0AD6" w:rsidP="001F0AD6">
      <w:pPr>
        <w:pStyle w:val="berschrift1"/>
        <w:rPr>
          <w:lang w:val="en-US"/>
        </w:rPr>
      </w:pPr>
      <w:bookmarkStart w:id="27" w:name="_Toc528160670"/>
      <w:r w:rsidRPr="00F86515">
        <w:rPr>
          <w:lang w:val="en-US"/>
        </w:rPr>
        <w:lastRenderedPageBreak/>
        <w:t>6 Discussion</w:t>
      </w:r>
      <w:bookmarkEnd w:id="27"/>
    </w:p>
    <w:p w14:paraId="005010CD" w14:textId="77777777" w:rsidR="001F0AD6" w:rsidRPr="00F86515" w:rsidRDefault="001F0AD6" w:rsidP="001F0AD6">
      <w:pPr>
        <w:rPr>
          <w:lang w:val="en-US"/>
        </w:rPr>
      </w:pPr>
      <w:r w:rsidRPr="00F86515">
        <w:rPr>
          <w:lang w:val="en-US"/>
        </w:rPr>
        <w:t>Text</w:t>
      </w:r>
      <w:r w:rsidRPr="00F86515">
        <w:rPr>
          <w:lang w:val="en-US"/>
        </w:rPr>
        <w:br w:type="page"/>
      </w:r>
    </w:p>
    <w:p w14:paraId="1AA13F3D" w14:textId="77777777" w:rsidR="001F0AD6" w:rsidRPr="001F0AD6" w:rsidRDefault="001F0AD6" w:rsidP="001F0AD6">
      <w:pPr>
        <w:pStyle w:val="berschrift1"/>
        <w:rPr>
          <w:lang w:val="en-US"/>
        </w:rPr>
      </w:pPr>
      <w:bookmarkStart w:id="28" w:name="_Toc528160671"/>
      <w:r w:rsidRPr="001F0AD6">
        <w:rPr>
          <w:lang w:val="en-US"/>
        </w:rPr>
        <w:lastRenderedPageBreak/>
        <w:t>7 Conclusions</w:t>
      </w:r>
      <w:bookmarkEnd w:id="28"/>
    </w:p>
    <w:p w14:paraId="3703C947" w14:textId="77777777" w:rsidR="001F0AD6" w:rsidRPr="001F0AD6" w:rsidRDefault="001F0AD6" w:rsidP="001F0AD6">
      <w:pPr>
        <w:pStyle w:val="berschrift2"/>
        <w:rPr>
          <w:lang w:val="en-US"/>
        </w:rPr>
      </w:pPr>
      <w:bookmarkStart w:id="29" w:name="_Toc528160672"/>
      <w:r w:rsidRPr="001F0AD6">
        <w:rPr>
          <w:lang w:val="en-US"/>
        </w:rPr>
        <w:t xml:space="preserve">7.1 </w:t>
      </w:r>
      <w:r>
        <w:rPr>
          <w:lang w:val="en-US"/>
        </w:rPr>
        <w:t>Limitations</w:t>
      </w:r>
      <w:bookmarkEnd w:id="29"/>
    </w:p>
    <w:p w14:paraId="274D7A00" w14:textId="77777777" w:rsidR="001F0AD6" w:rsidRPr="001F0AD6" w:rsidRDefault="001F0AD6" w:rsidP="001F0AD6">
      <w:pPr>
        <w:pStyle w:val="berschrift2"/>
        <w:rPr>
          <w:lang w:val="en-US"/>
        </w:rPr>
      </w:pPr>
      <w:bookmarkStart w:id="30" w:name="_Toc528160673"/>
      <w:r w:rsidRPr="001F0AD6">
        <w:rPr>
          <w:lang w:val="en-US"/>
        </w:rPr>
        <w:t xml:space="preserve">7.2 </w:t>
      </w:r>
      <w:proofErr w:type="spellStart"/>
      <w:r>
        <w:rPr>
          <w:lang w:val="en-US"/>
        </w:rPr>
        <w:t>Practial</w:t>
      </w:r>
      <w:proofErr w:type="spellEnd"/>
      <w:r>
        <w:rPr>
          <w:lang w:val="en-US"/>
        </w:rPr>
        <w:t xml:space="preserve"> Implications</w:t>
      </w:r>
      <w:bookmarkEnd w:id="30"/>
    </w:p>
    <w:p w14:paraId="624E0972" w14:textId="77777777" w:rsidR="001F0AD6" w:rsidRPr="001F0AD6" w:rsidRDefault="001F0AD6" w:rsidP="001F0AD6">
      <w:pPr>
        <w:pStyle w:val="berschrift2"/>
        <w:rPr>
          <w:lang w:val="en-US"/>
        </w:rPr>
      </w:pPr>
      <w:bookmarkStart w:id="31" w:name="_Toc528160674"/>
      <w:r w:rsidRPr="001F0AD6">
        <w:rPr>
          <w:lang w:val="en-US"/>
        </w:rPr>
        <w:t xml:space="preserve">7.3 </w:t>
      </w:r>
      <w:r>
        <w:rPr>
          <w:lang w:val="en-US"/>
        </w:rPr>
        <w:t>Future Perspectives</w:t>
      </w:r>
      <w:bookmarkEnd w:id="31"/>
      <w:r w:rsidRPr="001F0AD6">
        <w:rPr>
          <w:lang w:val="en-US"/>
        </w:rPr>
        <w:br w:type="page"/>
      </w:r>
    </w:p>
    <w:p w14:paraId="66CD4423" w14:textId="77777777" w:rsidR="002A4B08" w:rsidRPr="001F0AD6" w:rsidRDefault="002A4B08" w:rsidP="002A4B08">
      <w:pPr>
        <w:pStyle w:val="berschrift2"/>
        <w:rPr>
          <w:lang w:val="en-US"/>
        </w:rPr>
        <w:sectPr w:rsidR="002A4B08" w:rsidRPr="001F0AD6" w:rsidSect="004923D4">
          <w:headerReference w:type="default" r:id="rId16"/>
          <w:pgSz w:w="11906" w:h="16838"/>
          <w:pgMar w:top="1701" w:right="567" w:bottom="1418" w:left="3402" w:header="709" w:footer="709" w:gutter="0"/>
          <w:pgNumType w:start="1"/>
          <w:cols w:space="708"/>
          <w:docGrid w:linePitch="360"/>
        </w:sectPr>
      </w:pPr>
    </w:p>
    <w:p w14:paraId="6BBBD7DE" w14:textId="77777777" w:rsidR="0063182F" w:rsidRPr="00787A49" w:rsidRDefault="001F0AD6" w:rsidP="001F0AD6">
      <w:pPr>
        <w:pStyle w:val="berschrift1"/>
        <w:rPr>
          <w:rStyle w:val="berschrift1Zchn"/>
          <w:lang w:val="en-US"/>
        </w:rPr>
      </w:pPr>
      <w:bookmarkStart w:id="32" w:name="_Toc528160675"/>
      <w:r>
        <w:rPr>
          <w:lang w:val="en-US"/>
        </w:rPr>
        <w:lastRenderedPageBreak/>
        <w:t>Reference (APA Style)</w:t>
      </w:r>
      <w:bookmarkEnd w:id="32"/>
    </w:p>
    <w:p w14:paraId="205541BB" w14:textId="77777777" w:rsidR="000E65E0" w:rsidRPr="000E65E0" w:rsidRDefault="000E65E0" w:rsidP="000E65E0">
      <w:pPr>
        <w:rPr>
          <w:lang w:val="en-US"/>
        </w:rPr>
      </w:pPr>
      <w:r w:rsidRPr="001A70C8">
        <w:t xml:space="preserve">Freiling, J., </w:t>
      </w:r>
      <w:proofErr w:type="spellStart"/>
      <w:r w:rsidRPr="001A70C8">
        <w:t>Gersch</w:t>
      </w:r>
      <w:proofErr w:type="spellEnd"/>
      <w:r w:rsidRPr="001A70C8">
        <w:t xml:space="preserve">, M., &amp; </w:t>
      </w:r>
      <w:proofErr w:type="spellStart"/>
      <w:r w:rsidRPr="001A70C8">
        <w:t>Goeke</w:t>
      </w:r>
      <w:proofErr w:type="spellEnd"/>
      <w:r w:rsidRPr="001A70C8">
        <w:t xml:space="preserve">, C. (2008). </w:t>
      </w:r>
      <w:r w:rsidRPr="00E313B4">
        <w:rPr>
          <w:lang w:val="en-US"/>
        </w:rPr>
        <w:t xml:space="preserve">On the path towards a competence-based theory of the firm. </w:t>
      </w:r>
      <w:r w:rsidRPr="000E65E0">
        <w:rPr>
          <w:i/>
          <w:lang w:val="en-US"/>
        </w:rPr>
        <w:t>Organization Studies, 29</w:t>
      </w:r>
      <w:r w:rsidRPr="000E65E0">
        <w:rPr>
          <w:lang w:val="en-US"/>
        </w:rPr>
        <w:t>(8-9), 1143-1164.</w:t>
      </w:r>
    </w:p>
    <w:p w14:paraId="01C773EF" w14:textId="77777777" w:rsidR="000E65E0" w:rsidRPr="000E65E0" w:rsidRDefault="000E65E0" w:rsidP="000E65E0">
      <w:pPr>
        <w:rPr>
          <w:highlight w:val="yellow"/>
          <w:lang w:val="en-US"/>
        </w:rPr>
      </w:pPr>
      <w:r w:rsidRPr="00E313B4">
        <w:rPr>
          <w:lang w:val="en-US"/>
        </w:rPr>
        <w:t xml:space="preserve">Yin, R. K. (2009). Case study research: Design and methods (applied social research methods). </w:t>
      </w:r>
      <w:r w:rsidRPr="000E65E0">
        <w:rPr>
          <w:lang w:val="en-US"/>
        </w:rPr>
        <w:t>London and Singapore: Sage.</w:t>
      </w:r>
    </w:p>
    <w:p w14:paraId="5BB758DC" w14:textId="77777777" w:rsidR="00F86515" w:rsidRDefault="00F86515" w:rsidP="001F0AD6">
      <w:pPr>
        <w:rPr>
          <w:lang w:val="en-US"/>
        </w:rPr>
      </w:pPr>
    </w:p>
    <w:p w14:paraId="23D8E33E" w14:textId="77777777" w:rsidR="00F86515" w:rsidRDefault="00F86515" w:rsidP="001F0AD6">
      <w:pPr>
        <w:rPr>
          <w:lang w:val="en-US"/>
        </w:rPr>
      </w:pPr>
    </w:p>
    <w:p w14:paraId="52927A8B" w14:textId="77777777" w:rsidR="00F86515" w:rsidRDefault="00F86515" w:rsidP="001F0AD6">
      <w:pPr>
        <w:rPr>
          <w:lang w:val="en-US"/>
        </w:rPr>
      </w:pPr>
    </w:p>
    <w:p w14:paraId="5874091A" w14:textId="77777777" w:rsidR="00F86515" w:rsidRDefault="00F86515" w:rsidP="001F0AD6">
      <w:pPr>
        <w:rPr>
          <w:lang w:val="en-US"/>
        </w:rPr>
      </w:pPr>
    </w:p>
    <w:p w14:paraId="768E05C8" w14:textId="77777777" w:rsidR="00F86515" w:rsidRDefault="00F86515" w:rsidP="001F0AD6">
      <w:pPr>
        <w:rPr>
          <w:lang w:val="en-US"/>
        </w:rPr>
      </w:pPr>
    </w:p>
    <w:p w14:paraId="4180B39B" w14:textId="77777777" w:rsidR="00F86515" w:rsidRDefault="00F86515" w:rsidP="001F0AD6">
      <w:pPr>
        <w:rPr>
          <w:lang w:val="en-US"/>
        </w:rPr>
      </w:pPr>
    </w:p>
    <w:p w14:paraId="01771528" w14:textId="77777777" w:rsidR="00F86515" w:rsidRDefault="00F86515" w:rsidP="001F0AD6">
      <w:pPr>
        <w:rPr>
          <w:lang w:val="en-US"/>
        </w:rPr>
      </w:pPr>
    </w:p>
    <w:p w14:paraId="50735CD2" w14:textId="77777777" w:rsidR="00F86515" w:rsidRDefault="00F86515" w:rsidP="001F0AD6">
      <w:pPr>
        <w:rPr>
          <w:lang w:val="en-US"/>
        </w:rPr>
      </w:pPr>
    </w:p>
    <w:p w14:paraId="74BCD474" w14:textId="77777777" w:rsidR="00F86515" w:rsidRDefault="00F86515" w:rsidP="001F0AD6">
      <w:pPr>
        <w:rPr>
          <w:lang w:val="en-US"/>
        </w:rPr>
      </w:pPr>
    </w:p>
    <w:p w14:paraId="0B2F6E97" w14:textId="77777777" w:rsidR="00F86515" w:rsidRDefault="00F86515" w:rsidP="001F0AD6">
      <w:pPr>
        <w:rPr>
          <w:lang w:val="en-US"/>
        </w:rPr>
      </w:pPr>
    </w:p>
    <w:p w14:paraId="35B2417E" w14:textId="77777777" w:rsidR="00F86515" w:rsidRDefault="00F86515" w:rsidP="001F0AD6">
      <w:pPr>
        <w:rPr>
          <w:lang w:val="en-US"/>
        </w:rPr>
      </w:pPr>
    </w:p>
    <w:p w14:paraId="12873FD0" w14:textId="77777777" w:rsidR="00F86515" w:rsidRDefault="00F86515" w:rsidP="001F0AD6">
      <w:pPr>
        <w:rPr>
          <w:lang w:val="en-US"/>
        </w:rPr>
      </w:pPr>
    </w:p>
    <w:p w14:paraId="69A7DB83" w14:textId="77777777" w:rsidR="00F86515" w:rsidRDefault="00F86515" w:rsidP="001F0AD6">
      <w:pPr>
        <w:rPr>
          <w:lang w:val="en-US"/>
        </w:rPr>
      </w:pPr>
    </w:p>
    <w:p w14:paraId="679D1F55" w14:textId="77777777" w:rsidR="00F86515" w:rsidRDefault="00F86515" w:rsidP="001F0AD6">
      <w:pPr>
        <w:rPr>
          <w:lang w:val="en-US"/>
        </w:rPr>
      </w:pPr>
    </w:p>
    <w:p w14:paraId="11C7EB8E" w14:textId="77777777" w:rsidR="00F86515" w:rsidRDefault="00F86515" w:rsidP="001F0AD6">
      <w:pPr>
        <w:rPr>
          <w:lang w:val="en-US"/>
        </w:rPr>
      </w:pPr>
    </w:p>
    <w:p w14:paraId="3DA45ABD" w14:textId="77777777" w:rsidR="00F86515" w:rsidRDefault="00F86515" w:rsidP="001F0AD6">
      <w:pPr>
        <w:rPr>
          <w:lang w:val="en-US"/>
        </w:rPr>
      </w:pPr>
    </w:p>
    <w:p w14:paraId="6539C852" w14:textId="77777777" w:rsidR="00F86515" w:rsidRPr="001F0AD6" w:rsidRDefault="00F86515" w:rsidP="001F0AD6">
      <w:pPr>
        <w:rPr>
          <w:lang w:val="en-US"/>
        </w:rPr>
      </w:pPr>
    </w:p>
    <w:p w14:paraId="74C6CC73" w14:textId="77777777" w:rsidR="00F86515" w:rsidRDefault="00F86515" w:rsidP="0063182F">
      <w:pPr>
        <w:pStyle w:val="berschrift1"/>
        <w:rPr>
          <w:lang w:val="en-US"/>
        </w:rPr>
        <w:sectPr w:rsidR="00F86515" w:rsidSect="002A4B08">
          <w:headerReference w:type="default" r:id="rId17"/>
          <w:footerReference w:type="default" r:id="rId18"/>
          <w:pgSz w:w="11906" w:h="16838"/>
          <w:pgMar w:top="1701" w:right="567" w:bottom="1418" w:left="3402" w:header="709" w:footer="709" w:gutter="0"/>
          <w:cols w:space="708"/>
          <w:docGrid w:linePitch="360"/>
        </w:sectPr>
      </w:pPr>
    </w:p>
    <w:p w14:paraId="099E4FBE" w14:textId="77777777" w:rsidR="0063182F" w:rsidRPr="001F0AD6" w:rsidRDefault="0063182F" w:rsidP="0063182F">
      <w:pPr>
        <w:pStyle w:val="berschrift1"/>
        <w:rPr>
          <w:lang w:val="en-US"/>
        </w:rPr>
      </w:pPr>
      <w:bookmarkStart w:id="33" w:name="_Toc528160676"/>
      <w:r w:rsidRPr="001F0AD6">
        <w:rPr>
          <w:lang w:val="en-US"/>
        </w:rPr>
        <w:lastRenderedPageBreak/>
        <w:t>A</w:t>
      </w:r>
      <w:r w:rsidR="001F0AD6" w:rsidRPr="001F0AD6">
        <w:rPr>
          <w:lang w:val="en-US"/>
        </w:rPr>
        <w:t>ppendix</w:t>
      </w:r>
      <w:bookmarkEnd w:id="33"/>
    </w:p>
    <w:p w14:paraId="1965D829" w14:textId="77777777" w:rsidR="0063182F" w:rsidRPr="001F0AD6" w:rsidRDefault="001F0AD6" w:rsidP="0063182F">
      <w:pPr>
        <w:rPr>
          <w:lang w:val="en-US"/>
        </w:rPr>
      </w:pPr>
      <w:r w:rsidRPr="001F0AD6">
        <w:rPr>
          <w:lang w:val="en-US"/>
        </w:rPr>
        <w:t xml:space="preserve">Appendix 1: </w:t>
      </w:r>
      <w:r>
        <w:rPr>
          <w:lang w:val="en-US"/>
        </w:rPr>
        <w:t>XXX</w:t>
      </w:r>
    </w:p>
    <w:p w14:paraId="73224FD8" w14:textId="77777777" w:rsidR="001F0AD6" w:rsidRDefault="001F0AD6" w:rsidP="0063182F">
      <w:pPr>
        <w:rPr>
          <w:lang w:val="en-US"/>
        </w:rPr>
      </w:pPr>
      <w:r w:rsidRPr="001F0AD6">
        <w:rPr>
          <w:lang w:val="en-US"/>
        </w:rPr>
        <w:t xml:space="preserve">Appendix </w:t>
      </w:r>
      <w:r>
        <w:rPr>
          <w:lang w:val="en-US"/>
        </w:rPr>
        <w:t>2: YYY</w:t>
      </w:r>
      <w:r>
        <w:rPr>
          <w:lang w:val="en-US"/>
        </w:rPr>
        <w:br w:type="page"/>
      </w:r>
    </w:p>
    <w:p w14:paraId="065DFF18" w14:textId="77777777" w:rsidR="001F0AD6" w:rsidRPr="000E65E0" w:rsidRDefault="001F0AD6" w:rsidP="001F0AD6">
      <w:pPr>
        <w:pStyle w:val="berschrift1"/>
        <w:rPr>
          <w:lang w:val="en-US"/>
        </w:rPr>
      </w:pPr>
      <w:bookmarkStart w:id="34" w:name="_Toc528160677"/>
      <w:r w:rsidRPr="000E65E0">
        <w:rPr>
          <w:lang w:val="en-US"/>
        </w:rPr>
        <w:lastRenderedPageBreak/>
        <w:t>Interview Transcriptions</w:t>
      </w:r>
      <w:bookmarkEnd w:id="34"/>
    </w:p>
    <w:p w14:paraId="5F0FE54D" w14:textId="77777777" w:rsidR="001F0AD6" w:rsidRPr="000E65E0" w:rsidRDefault="001F0AD6" w:rsidP="0063182F">
      <w:pPr>
        <w:rPr>
          <w:lang w:val="en-US"/>
        </w:rPr>
      </w:pPr>
    </w:p>
    <w:p w14:paraId="7FDCB3E7" w14:textId="77777777" w:rsidR="00097F09" w:rsidRPr="000E65E0" w:rsidRDefault="00097F09">
      <w:pPr>
        <w:spacing w:line="276" w:lineRule="auto"/>
        <w:jc w:val="left"/>
        <w:rPr>
          <w:rFonts w:eastAsiaTheme="majorEastAsia" w:cstheme="majorBidi"/>
          <w:b/>
          <w:bCs/>
          <w:sz w:val="28"/>
          <w:szCs w:val="28"/>
          <w:lang w:val="en-US"/>
        </w:rPr>
      </w:pPr>
      <w:r w:rsidRPr="000E65E0">
        <w:rPr>
          <w:lang w:val="en-US"/>
        </w:rPr>
        <w:br w:type="page"/>
      </w:r>
    </w:p>
    <w:p w14:paraId="50EEAB90" w14:textId="77777777" w:rsidR="00097F09" w:rsidRPr="000E65E0" w:rsidRDefault="00097F09" w:rsidP="0063182F">
      <w:pPr>
        <w:pStyle w:val="berschrift1"/>
        <w:rPr>
          <w:lang w:val="en-US"/>
        </w:rPr>
        <w:sectPr w:rsidR="00097F09" w:rsidRPr="000E65E0" w:rsidSect="00F86515">
          <w:type w:val="continuous"/>
          <w:pgSz w:w="11906" w:h="16838"/>
          <w:pgMar w:top="1701" w:right="567" w:bottom="1418" w:left="3402" w:header="709" w:footer="709" w:gutter="0"/>
          <w:pgNumType w:fmt="upperRoman" w:start="6"/>
          <w:cols w:space="708"/>
          <w:docGrid w:linePitch="360"/>
        </w:sectPr>
      </w:pPr>
    </w:p>
    <w:p w14:paraId="6F389CE2" w14:textId="77777777" w:rsidR="0063182F" w:rsidRPr="00097F09" w:rsidRDefault="0063182F" w:rsidP="00097F09">
      <w:pPr>
        <w:rPr>
          <w:b/>
          <w:sz w:val="28"/>
        </w:rPr>
      </w:pPr>
      <w:r w:rsidRPr="00097F09">
        <w:rPr>
          <w:b/>
          <w:sz w:val="28"/>
        </w:rPr>
        <w:lastRenderedPageBreak/>
        <w:t>Selbstständigkeitserklärung</w:t>
      </w:r>
    </w:p>
    <w:p w14:paraId="69E787AE" w14:textId="77777777" w:rsidR="0063182F" w:rsidRDefault="0063182F" w:rsidP="0063182F">
      <w:r>
        <w:t xml:space="preserve">Hiermit erkläre ich, dass ich die vorliegende Arbeit selbstständig angefertigt habe; die aus fremden Quellen direkt oder indirekt übernommenen Gedanken sind als solche kenntlich gemacht. </w:t>
      </w:r>
    </w:p>
    <w:p w14:paraId="724D0888" w14:textId="77777777" w:rsidR="0063182F" w:rsidRDefault="0063182F" w:rsidP="0063182F">
      <w:r>
        <w:t>Diese Arbeit wurde bisher in gleicher oder ähnlicher Form keiner anderen Prü</w:t>
      </w:r>
      <w:r w:rsidR="0030288A">
        <w:softHyphen/>
      </w:r>
      <w:r>
        <w:t>fungsbehörde vorgelegt und auch noch nicht veröffentlicht.</w:t>
      </w:r>
    </w:p>
    <w:p w14:paraId="104D3FF2" w14:textId="77777777" w:rsidR="0063182F" w:rsidRDefault="0063182F" w:rsidP="0063182F">
      <w:r>
        <w:t>Des Weiteren versichere ich, dass ich die vorliegende Arbeit nicht an einen kom</w:t>
      </w:r>
      <w:r w:rsidR="0030288A">
        <w:softHyphen/>
      </w:r>
      <w:r>
        <w:t>merziellen Info-Broker bzw. an eine sonstige Organisation oder Unternehmung verkaufe bzw. verschenke oder zur Veräußerung übergebe. Ausnahmen sind nur nach Rücksprache mit dem und Genehmigung durch den Lehrstuhl möglich.</w:t>
      </w:r>
    </w:p>
    <w:p w14:paraId="7E9AE82C" w14:textId="77777777" w:rsidR="0063182F" w:rsidRDefault="0063182F" w:rsidP="0063182F">
      <w:r>
        <w:t>Ich bin mir bewusst, dass eine falsche Erklärung rechtliche Folgen haben wird.</w:t>
      </w:r>
    </w:p>
    <w:p w14:paraId="17C9E835" w14:textId="77777777" w:rsidR="0063182F" w:rsidRDefault="0063182F" w:rsidP="0063182F"/>
    <w:p w14:paraId="37DDF56C" w14:textId="77777777" w:rsidR="0063182F" w:rsidRDefault="0063182F" w:rsidP="0063182F">
      <w:r>
        <w:t>Bremen, .....................</w:t>
      </w:r>
    </w:p>
    <w:p w14:paraId="591D049A" w14:textId="77777777" w:rsidR="0063182F" w:rsidRDefault="0063182F" w:rsidP="0063182F">
      <w:pPr>
        <w:jc w:val="right"/>
      </w:pPr>
      <w:r>
        <w:t>.....................................................</w:t>
      </w:r>
    </w:p>
    <w:p w14:paraId="49467604" w14:textId="77777777" w:rsidR="0063182F" w:rsidRPr="0063182F" w:rsidRDefault="0063182F" w:rsidP="0063182F">
      <w:pPr>
        <w:jc w:val="right"/>
      </w:pPr>
      <w:r>
        <w:t>(Unterschrift)</w:t>
      </w:r>
    </w:p>
    <w:sectPr w:rsidR="0063182F" w:rsidRPr="0063182F" w:rsidSect="00097F09">
      <w:footerReference w:type="default" r:id="rId19"/>
      <w:pgSz w:w="11906" w:h="16838"/>
      <w:pgMar w:top="1701" w:right="567" w:bottom="1418" w:left="3402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66767" w14:textId="77777777" w:rsidR="003D7FFD" w:rsidRDefault="003D7FFD" w:rsidP="004923D4">
      <w:pPr>
        <w:spacing w:after="0" w:line="240" w:lineRule="auto"/>
      </w:pPr>
      <w:r>
        <w:separator/>
      </w:r>
    </w:p>
  </w:endnote>
  <w:endnote w:type="continuationSeparator" w:id="0">
    <w:p w14:paraId="3AE6FA9C" w14:textId="77777777" w:rsidR="003D7FFD" w:rsidRDefault="003D7FFD" w:rsidP="00492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7272686"/>
      <w:docPartObj>
        <w:docPartGallery w:val="Page Numbers (Bottom of Page)"/>
        <w:docPartUnique/>
      </w:docPartObj>
    </w:sdtPr>
    <w:sdtEndPr/>
    <w:sdtContent>
      <w:p w14:paraId="7A648587" w14:textId="77777777" w:rsidR="008F05BF" w:rsidRDefault="008F05B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7D637577" w14:textId="77777777" w:rsidR="008F05BF" w:rsidRDefault="008F05B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6642503"/>
      <w:docPartObj>
        <w:docPartGallery w:val="Page Numbers (Bottom of Page)"/>
        <w:docPartUnique/>
      </w:docPartObj>
    </w:sdtPr>
    <w:sdtEndPr/>
    <w:sdtContent>
      <w:p w14:paraId="31EE4E86" w14:textId="77777777" w:rsidR="008F05BF" w:rsidRDefault="008F05B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394E">
          <w:rPr>
            <w:noProof/>
          </w:rPr>
          <w:t>8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930506"/>
      <w:docPartObj>
        <w:docPartGallery w:val="Page Numbers (Bottom of Page)"/>
        <w:docPartUnique/>
      </w:docPartObj>
    </w:sdtPr>
    <w:sdtEndPr/>
    <w:sdtContent>
      <w:p w14:paraId="4B1BED7D" w14:textId="77777777" w:rsidR="008F05BF" w:rsidRDefault="008F05B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7394E">
          <w:rPr>
            <w:noProof/>
          </w:rPr>
          <w:t>VII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5308350"/>
      <w:docPartObj>
        <w:docPartGallery w:val="Page Numbers (Bottom of Page)"/>
        <w:docPartUnique/>
      </w:docPartObj>
    </w:sdtPr>
    <w:sdtEndPr/>
    <w:sdtContent>
      <w:p w14:paraId="114E4B02" w14:textId="77777777" w:rsidR="008F05BF" w:rsidRDefault="008F05B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03A0504A" w14:textId="77777777" w:rsidR="008F05BF" w:rsidRDefault="008F05B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AEF58" w14:textId="77777777" w:rsidR="003D7FFD" w:rsidRDefault="003D7FFD" w:rsidP="004923D4">
      <w:pPr>
        <w:spacing w:after="0" w:line="240" w:lineRule="auto"/>
      </w:pPr>
      <w:r>
        <w:separator/>
      </w:r>
    </w:p>
  </w:footnote>
  <w:footnote w:type="continuationSeparator" w:id="0">
    <w:p w14:paraId="4146033E" w14:textId="77777777" w:rsidR="003D7FFD" w:rsidRDefault="003D7FFD" w:rsidP="00492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9410" w14:textId="77777777" w:rsidR="008F05BF" w:rsidRDefault="008F05BF">
    <w:pPr>
      <w:pStyle w:val="Kopfzeile"/>
    </w:pPr>
  </w:p>
  <w:p w14:paraId="28661197" w14:textId="77777777" w:rsidR="008F05BF" w:rsidRDefault="008F05B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D00EC" w14:textId="00C06F77" w:rsidR="008F05BF" w:rsidRDefault="008F05BF" w:rsidP="00E552AD">
    <w:pPr>
      <w:pStyle w:val="Kopfzeile"/>
      <w:jc w:val="left"/>
    </w:pPr>
    <w:r>
      <w:rPr>
        <w:noProof/>
      </w:rPr>
      <w:fldChar w:fldCharType="begin"/>
    </w:r>
    <w:r>
      <w:rPr>
        <w:noProof/>
      </w:rPr>
      <w:instrText xml:space="preserve"> STYLEREF  "Überschrift 1" \l </w:instrText>
    </w:r>
    <w:r>
      <w:rPr>
        <w:noProof/>
      </w:rPr>
      <w:fldChar w:fldCharType="separate"/>
    </w:r>
    <w:r w:rsidR="001A70C8">
      <w:rPr>
        <w:noProof/>
      </w:rPr>
      <w:t>7 Conclusions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925ED" w14:textId="77777777" w:rsidR="008F05BF" w:rsidRDefault="008F05BF" w:rsidP="00E552AD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6E0"/>
    <w:multiLevelType w:val="multilevel"/>
    <w:tmpl w:val="D20CA1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300AC3"/>
    <w:multiLevelType w:val="multilevel"/>
    <w:tmpl w:val="09AC4F4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4283D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1E90173"/>
    <w:multiLevelType w:val="multilevel"/>
    <w:tmpl w:val="90F23CC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C24D5B"/>
    <w:multiLevelType w:val="multilevel"/>
    <w:tmpl w:val="B140918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D4C46DF"/>
    <w:multiLevelType w:val="multilevel"/>
    <w:tmpl w:val="5B182C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zU1MjI2MDK3NLRQ0lEKTi0uzszPAykwrQUA7BkO7iwAAAA="/>
  </w:docVars>
  <w:rsids>
    <w:rsidRoot w:val="00884420"/>
    <w:rsid w:val="00046D52"/>
    <w:rsid w:val="00085EAC"/>
    <w:rsid w:val="000942EC"/>
    <w:rsid w:val="00097F09"/>
    <w:rsid w:val="000C2053"/>
    <w:rsid w:val="000E65E0"/>
    <w:rsid w:val="00132C51"/>
    <w:rsid w:val="001A70C8"/>
    <w:rsid w:val="001F0584"/>
    <w:rsid w:val="001F0AD6"/>
    <w:rsid w:val="002A4B08"/>
    <w:rsid w:val="0030288A"/>
    <w:rsid w:val="003D7FFD"/>
    <w:rsid w:val="00433CD6"/>
    <w:rsid w:val="00473D43"/>
    <w:rsid w:val="00473EB9"/>
    <w:rsid w:val="00475FA9"/>
    <w:rsid w:val="00487E67"/>
    <w:rsid w:val="004923D4"/>
    <w:rsid w:val="005B125B"/>
    <w:rsid w:val="00603909"/>
    <w:rsid w:val="0061497F"/>
    <w:rsid w:val="00615896"/>
    <w:rsid w:val="00620217"/>
    <w:rsid w:val="0063182F"/>
    <w:rsid w:val="00673757"/>
    <w:rsid w:val="006A6BC1"/>
    <w:rsid w:val="0071020A"/>
    <w:rsid w:val="00787A49"/>
    <w:rsid w:val="0080508B"/>
    <w:rsid w:val="0084162D"/>
    <w:rsid w:val="00884420"/>
    <w:rsid w:val="008D270F"/>
    <w:rsid w:val="008E0297"/>
    <w:rsid w:val="008F05BF"/>
    <w:rsid w:val="00950EBC"/>
    <w:rsid w:val="009B0B74"/>
    <w:rsid w:val="009B3DBC"/>
    <w:rsid w:val="009E621C"/>
    <w:rsid w:val="00A270F9"/>
    <w:rsid w:val="00A34FC8"/>
    <w:rsid w:val="00A45868"/>
    <w:rsid w:val="00B12E9C"/>
    <w:rsid w:val="00B243A4"/>
    <w:rsid w:val="00B4088A"/>
    <w:rsid w:val="00B40BCD"/>
    <w:rsid w:val="00CE4442"/>
    <w:rsid w:val="00D33ADE"/>
    <w:rsid w:val="00D364C7"/>
    <w:rsid w:val="00D7040D"/>
    <w:rsid w:val="00D7394E"/>
    <w:rsid w:val="00D7396E"/>
    <w:rsid w:val="00D9252B"/>
    <w:rsid w:val="00DA09BD"/>
    <w:rsid w:val="00DD0AA4"/>
    <w:rsid w:val="00E12D21"/>
    <w:rsid w:val="00E552AD"/>
    <w:rsid w:val="00E554DF"/>
    <w:rsid w:val="00EB3F5B"/>
    <w:rsid w:val="00F03FCA"/>
    <w:rsid w:val="00F42B4A"/>
    <w:rsid w:val="00F86515"/>
    <w:rsid w:val="00FD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77A713"/>
  <w15:docId w15:val="{ECBD614B-3604-4DAD-BA72-D83EF67A4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4162D"/>
    <w:pPr>
      <w:spacing w:line="36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46D52"/>
    <w:pPr>
      <w:keepNext/>
      <w:keepLines/>
      <w:pageBreakBefore/>
      <w:spacing w:after="36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03909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auto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4162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uto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84162D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auto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46D52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Kopfzeile">
    <w:name w:val="header"/>
    <w:basedOn w:val="Standard"/>
    <w:link w:val="KopfzeileZchn"/>
    <w:uiPriority w:val="99"/>
    <w:unhideWhenUsed/>
    <w:rsid w:val="00492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23D4"/>
    <w:rPr>
      <w:rFonts w:ascii="Arial" w:hAnsi="Arial"/>
      <w:color w:val="000000" w:themeColor="text1"/>
      <w:sz w:val="24"/>
    </w:rPr>
  </w:style>
  <w:style w:type="paragraph" w:styleId="Fuzeile">
    <w:name w:val="footer"/>
    <w:basedOn w:val="Standard"/>
    <w:link w:val="FuzeileZchn"/>
    <w:uiPriority w:val="99"/>
    <w:unhideWhenUsed/>
    <w:rsid w:val="00492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23D4"/>
    <w:rPr>
      <w:rFonts w:ascii="Arial" w:hAnsi="Arial"/>
      <w:color w:val="000000" w:themeColor="text1"/>
      <w:sz w:val="24"/>
    </w:rPr>
  </w:style>
  <w:style w:type="paragraph" w:styleId="Inhaltsverzeichnisberschrift">
    <w:name w:val="TOC Heading"/>
    <w:basedOn w:val="berschrift1"/>
    <w:next w:val="Standard"/>
    <w:uiPriority w:val="39"/>
    <w:unhideWhenUsed/>
    <w:rsid w:val="004923D4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4923D4"/>
    <w:pPr>
      <w:tabs>
        <w:tab w:val="right" w:leader="dot" w:pos="7927"/>
      </w:tabs>
      <w:spacing w:after="100"/>
    </w:pPr>
  </w:style>
  <w:style w:type="character" w:styleId="Hyperlink">
    <w:name w:val="Hyperlink"/>
    <w:basedOn w:val="Absatz-Standardschriftart"/>
    <w:uiPriority w:val="99"/>
    <w:unhideWhenUsed/>
    <w:rsid w:val="004923D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23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23D4"/>
    <w:rPr>
      <w:rFonts w:ascii="Tahoma" w:hAnsi="Tahoma" w:cs="Tahoma"/>
      <w:color w:val="000000" w:themeColor="text1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03909"/>
    <w:rPr>
      <w:rFonts w:ascii="Arial" w:eastAsiaTheme="majorEastAsia" w:hAnsi="Arial" w:cstheme="majorBidi"/>
      <w:b/>
      <w:bCs/>
      <w:sz w:val="26"/>
      <w:szCs w:val="26"/>
    </w:rPr>
  </w:style>
  <w:style w:type="paragraph" w:styleId="Verzeichnis2">
    <w:name w:val="toc 2"/>
    <w:basedOn w:val="Standard"/>
    <w:next w:val="Standard"/>
    <w:autoRedefine/>
    <w:uiPriority w:val="39"/>
    <w:unhideWhenUsed/>
    <w:rsid w:val="004923D4"/>
    <w:pPr>
      <w:spacing w:after="100"/>
      <w:ind w:left="240"/>
    </w:pPr>
  </w:style>
  <w:style w:type="table" w:styleId="Tabellenraster">
    <w:name w:val="Table Grid"/>
    <w:basedOn w:val="NormaleTabelle"/>
    <w:uiPriority w:val="59"/>
    <w:rsid w:val="00D33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ext">
    <w:name w:val="annotation text"/>
    <w:basedOn w:val="Standard"/>
    <w:link w:val="KommentartextZchn"/>
    <w:semiHidden/>
    <w:unhideWhenUsed/>
    <w:rsid w:val="008E0297"/>
    <w:pPr>
      <w:spacing w:after="0" w:line="240" w:lineRule="auto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D33ADE"/>
    <w:pPr>
      <w:spacing w:after="0"/>
    </w:pPr>
  </w:style>
  <w:style w:type="character" w:customStyle="1" w:styleId="KommentartextZchn">
    <w:name w:val="Kommentartext Zchn"/>
    <w:basedOn w:val="Absatz-Standardschriftart"/>
    <w:link w:val="Kommentartext"/>
    <w:semiHidden/>
    <w:rsid w:val="008E0297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basedOn w:val="Absatz-Standardschriftart"/>
    <w:semiHidden/>
    <w:unhideWhenUsed/>
    <w:rsid w:val="008E0297"/>
    <w:rPr>
      <w:sz w:val="16"/>
      <w:szCs w:val="16"/>
    </w:rPr>
  </w:style>
  <w:style w:type="character" w:customStyle="1" w:styleId="Quellen">
    <w:name w:val="Quellen"/>
    <w:rsid w:val="00603909"/>
    <w:rPr>
      <w:rFonts w:ascii="Verdana" w:hAnsi="Verdana"/>
      <w:sz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4162D"/>
    <w:rPr>
      <w:rFonts w:ascii="Times New Roman" w:eastAsiaTheme="majorEastAsia" w:hAnsi="Times New Roman" w:cstheme="majorBidi"/>
      <w:b/>
      <w:bCs/>
      <w:sz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84162D"/>
    <w:pPr>
      <w:spacing w:after="100"/>
      <w:ind w:left="480"/>
    </w:pPr>
  </w:style>
  <w:style w:type="paragraph" w:styleId="Beschriftung">
    <w:name w:val="caption"/>
    <w:basedOn w:val="Standard"/>
    <w:next w:val="Standard"/>
    <w:uiPriority w:val="35"/>
    <w:unhideWhenUsed/>
    <w:qFormat/>
    <w:rsid w:val="00D364C7"/>
    <w:pPr>
      <w:spacing w:before="120" w:after="120" w:line="240" w:lineRule="auto"/>
    </w:pPr>
    <w:rPr>
      <w:b/>
      <w:bCs/>
      <w:color w:val="auto"/>
      <w:sz w:val="20"/>
      <w:szCs w:val="1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84162D"/>
    <w:rPr>
      <w:rFonts w:ascii="Times New Roman" w:eastAsiaTheme="majorEastAsia" w:hAnsi="Times New Roman" w:cstheme="majorBidi"/>
      <w:b/>
      <w:bCs/>
      <w:i/>
      <w:iCs/>
      <w:sz w:val="24"/>
    </w:rPr>
  </w:style>
  <w:style w:type="paragraph" w:styleId="Untertitel">
    <w:name w:val="Subtitle"/>
    <w:aliases w:val="Quelle"/>
    <w:next w:val="Standard"/>
    <w:link w:val="UntertitelZchn"/>
    <w:uiPriority w:val="11"/>
    <w:qFormat/>
    <w:rsid w:val="00D364C7"/>
    <w:pPr>
      <w:numPr>
        <w:ilvl w:val="1"/>
      </w:numPr>
      <w:spacing w:before="120" w:after="240"/>
    </w:pPr>
    <w:rPr>
      <w:rFonts w:ascii="Times New Roman" w:eastAsiaTheme="majorEastAsia" w:hAnsi="Times New Roman" w:cstheme="majorBidi"/>
      <w:bCs/>
      <w:iCs/>
      <w:sz w:val="20"/>
      <w:szCs w:val="24"/>
    </w:rPr>
  </w:style>
  <w:style w:type="character" w:customStyle="1" w:styleId="UntertitelZchn">
    <w:name w:val="Untertitel Zchn"/>
    <w:aliases w:val="Quelle Zchn"/>
    <w:basedOn w:val="Absatz-Standardschriftart"/>
    <w:link w:val="Untertitel"/>
    <w:uiPriority w:val="11"/>
    <w:rsid w:val="00D364C7"/>
    <w:rPr>
      <w:rFonts w:ascii="Times New Roman" w:eastAsiaTheme="majorEastAsia" w:hAnsi="Times New Roman" w:cstheme="majorBidi"/>
      <w:bCs/>
      <w:iCs/>
      <w:sz w:val="20"/>
      <w:szCs w:val="24"/>
    </w:rPr>
  </w:style>
  <w:style w:type="paragraph" w:styleId="Listenabsatz">
    <w:name w:val="List Paragraph"/>
    <w:aliases w:val="Literatur"/>
    <w:basedOn w:val="Standard"/>
    <w:next w:val="Standard"/>
    <w:link w:val="ListenabsatzZchn"/>
    <w:uiPriority w:val="34"/>
    <w:qFormat/>
    <w:rsid w:val="005B125B"/>
    <w:pPr>
      <w:spacing w:before="120" w:after="240"/>
      <w:ind w:left="284" w:hanging="284"/>
      <w:mirrorIndents/>
    </w:pPr>
  </w:style>
  <w:style w:type="character" w:customStyle="1" w:styleId="ListenabsatzZchn">
    <w:name w:val="Listenabsatz Zchn"/>
    <w:aliases w:val="Literatur Zchn"/>
    <w:basedOn w:val="Absatz-Standardschriftart"/>
    <w:link w:val="Listenabsatz"/>
    <w:uiPriority w:val="34"/>
    <w:rsid w:val="005B125B"/>
    <w:rPr>
      <w:rFonts w:ascii="Times New Roman" w:hAnsi="Times New Roman"/>
      <w:color w:val="000000" w:themeColor="text1"/>
      <w:sz w:val="24"/>
    </w:rPr>
  </w:style>
  <w:style w:type="character" w:styleId="IntensiveHervorhebung">
    <w:name w:val="Intense Emphasis"/>
    <w:basedOn w:val="Absatz-Standardschriftart"/>
    <w:uiPriority w:val="21"/>
    <w:qFormat/>
    <w:rsid w:val="00F03FCA"/>
    <w:rPr>
      <w:rFonts w:ascii="Times New Roman" w:hAnsi="Times New Roman"/>
      <w:b/>
      <w:bCs/>
      <w:i/>
      <w:iCs/>
      <w:color w:val="auto"/>
      <w:sz w:val="24"/>
    </w:rPr>
  </w:style>
  <w:style w:type="character" w:styleId="Buchtitel">
    <w:name w:val="Book Title"/>
    <w:basedOn w:val="Absatz-Standardschriftart"/>
    <w:uiPriority w:val="33"/>
    <w:rsid w:val="00F03FCA"/>
    <w:rPr>
      <w:b/>
      <w:bCs/>
      <w:smallCaps/>
      <w:spacing w:val="5"/>
    </w:rPr>
  </w:style>
  <w:style w:type="paragraph" w:styleId="Titel">
    <w:name w:val="Title"/>
    <w:basedOn w:val="Standard"/>
    <w:next w:val="Standard"/>
    <w:link w:val="TitelZchn"/>
    <w:uiPriority w:val="10"/>
    <w:qFormat/>
    <w:rsid w:val="00F03FCA"/>
    <w:pP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4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03FCA"/>
    <w:rPr>
      <w:rFonts w:ascii="Times New Roman" w:eastAsiaTheme="majorEastAsia" w:hAnsi="Times New Roman" w:cstheme="majorBidi"/>
      <w:color w:val="000000" w:themeColor="text1"/>
      <w:spacing w:val="5"/>
      <w:kern w:val="28"/>
      <w:sz w:val="44"/>
      <w:szCs w:val="52"/>
    </w:rPr>
  </w:style>
  <w:style w:type="paragraph" w:styleId="Zitat">
    <w:name w:val="Quote"/>
    <w:basedOn w:val="Standard"/>
    <w:next w:val="Standard"/>
    <w:link w:val="ZitatZchn"/>
    <w:uiPriority w:val="29"/>
    <w:qFormat/>
    <w:rsid w:val="009E621C"/>
    <w:rPr>
      <w:i/>
      <w:iCs/>
    </w:rPr>
  </w:style>
  <w:style w:type="character" w:customStyle="1" w:styleId="ZitatZchn">
    <w:name w:val="Zitat Zchn"/>
    <w:basedOn w:val="Absatz-Standardschriftart"/>
    <w:link w:val="Zitat"/>
    <w:uiPriority w:val="29"/>
    <w:rsid w:val="009E621C"/>
    <w:rPr>
      <w:rFonts w:ascii="Times New Roman" w:hAnsi="Times New Roman"/>
      <w:i/>
      <w:iCs/>
      <w:color w:val="000000" w:themeColor="text1"/>
      <w:sz w:val="24"/>
    </w:rPr>
  </w:style>
  <w:style w:type="character" w:styleId="Fett">
    <w:name w:val="Strong"/>
    <w:basedOn w:val="Absatz-Standardschriftart"/>
    <w:uiPriority w:val="22"/>
    <w:qFormat/>
    <w:rsid w:val="006158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0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10" Type="http://schemas.openxmlformats.org/officeDocument/2006/relationships/footer" Target="foot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41FFFA7-924E-40FD-8093-18CB648B5F68}" type="doc">
      <dgm:prSet loTypeId="urn:microsoft.com/office/officeart/2009/3/layout/HorizontalOrganizationChart" loCatId="hierarchy" qsTypeId="urn:microsoft.com/office/officeart/2005/8/quickstyle/simple4" qsCatId="simple" csTypeId="urn:microsoft.com/office/officeart/2005/8/colors/accent0_1" csCatId="mainScheme" phldr="1"/>
      <dgm:spPr/>
      <dgm:t>
        <a:bodyPr/>
        <a:lstStyle/>
        <a:p>
          <a:endParaRPr lang="de-DE"/>
        </a:p>
      </dgm:t>
    </dgm:pt>
    <dgm:pt modelId="{05BDAF27-9806-44E0-83A2-A7CBA5F69E13}">
      <dgm:prSet phldrT="[Text]"/>
      <dgm:spPr/>
      <dgm:t>
        <a:bodyPr/>
        <a:lstStyle/>
        <a:p>
          <a:r>
            <a:rPr lang="de-DE" b="1" i="1"/>
            <a:t>Key Actors in Entrepreneurial Ecosystem</a:t>
          </a:r>
        </a:p>
      </dgm:t>
    </dgm:pt>
    <dgm:pt modelId="{76563FEC-938F-418F-AADA-E59CDB102C5C}" type="parTrans" cxnId="{19DE27C5-2D84-4947-9832-AA2A114FC5A3}">
      <dgm:prSet/>
      <dgm:spPr/>
      <dgm:t>
        <a:bodyPr/>
        <a:lstStyle/>
        <a:p>
          <a:endParaRPr lang="de-DE"/>
        </a:p>
      </dgm:t>
    </dgm:pt>
    <dgm:pt modelId="{1796C020-33E5-4414-85E4-257531B25904}" type="sibTrans" cxnId="{19DE27C5-2D84-4947-9832-AA2A114FC5A3}">
      <dgm:prSet/>
      <dgm:spPr/>
      <dgm:t>
        <a:bodyPr/>
        <a:lstStyle/>
        <a:p>
          <a:endParaRPr lang="de-DE"/>
        </a:p>
      </dgm:t>
    </dgm:pt>
    <dgm:pt modelId="{50DDAF62-2A71-4785-A0F7-1E4FCDE318E1}">
      <dgm:prSet phldrT="[Text]"/>
      <dgm:spPr/>
      <dgm:t>
        <a:bodyPr/>
        <a:lstStyle/>
        <a:p>
          <a:r>
            <a:rPr lang="de-DE"/>
            <a:t>Entrepreneurs</a:t>
          </a:r>
        </a:p>
      </dgm:t>
    </dgm:pt>
    <dgm:pt modelId="{C89A29B6-5898-41B3-9E5F-609C36DB904B}" type="parTrans" cxnId="{C881BB3D-87C5-4ADB-92D7-7BB9AEA38F3E}">
      <dgm:prSet/>
      <dgm:spPr/>
      <dgm:t>
        <a:bodyPr/>
        <a:lstStyle/>
        <a:p>
          <a:endParaRPr lang="de-DE"/>
        </a:p>
      </dgm:t>
    </dgm:pt>
    <dgm:pt modelId="{1F660C89-C086-4F6C-838A-56753093BCEA}" type="sibTrans" cxnId="{C881BB3D-87C5-4ADB-92D7-7BB9AEA38F3E}">
      <dgm:prSet/>
      <dgm:spPr/>
      <dgm:t>
        <a:bodyPr/>
        <a:lstStyle/>
        <a:p>
          <a:endParaRPr lang="de-DE"/>
        </a:p>
      </dgm:t>
    </dgm:pt>
    <dgm:pt modelId="{B8BC8C53-08F3-4C27-8F9A-DE9B32B43B80}">
      <dgm:prSet phldrT="[Text]"/>
      <dgm:spPr/>
      <dgm:t>
        <a:bodyPr/>
        <a:lstStyle/>
        <a:p>
          <a:r>
            <a:rPr lang="de-DE"/>
            <a:t>Venture Capita/ Business Angels</a:t>
          </a:r>
        </a:p>
      </dgm:t>
    </dgm:pt>
    <dgm:pt modelId="{75C5ABC0-90B1-4516-862B-550BA28507DA}" type="parTrans" cxnId="{008B93FA-A083-4F97-AE8C-0DC2B7B3D2AF}">
      <dgm:prSet/>
      <dgm:spPr/>
      <dgm:t>
        <a:bodyPr/>
        <a:lstStyle/>
        <a:p>
          <a:endParaRPr lang="de-DE"/>
        </a:p>
      </dgm:t>
    </dgm:pt>
    <dgm:pt modelId="{BCC86672-5754-4831-8690-E7E6796B3185}" type="sibTrans" cxnId="{008B93FA-A083-4F97-AE8C-0DC2B7B3D2AF}">
      <dgm:prSet/>
      <dgm:spPr/>
      <dgm:t>
        <a:bodyPr/>
        <a:lstStyle/>
        <a:p>
          <a:endParaRPr lang="de-DE"/>
        </a:p>
      </dgm:t>
    </dgm:pt>
    <dgm:pt modelId="{62F84064-F7D7-4B11-ADB8-857BEE9023D7}">
      <dgm:prSet phldrT="[Text]"/>
      <dgm:spPr/>
      <dgm:t>
        <a:bodyPr/>
        <a:lstStyle/>
        <a:p>
          <a:r>
            <a:rPr lang="de-DE"/>
            <a:t>Support Organizations (e.g. Accelerators)</a:t>
          </a:r>
        </a:p>
      </dgm:t>
    </dgm:pt>
    <dgm:pt modelId="{DD1F9CC1-1F55-49B4-A2D0-F6F9F09ADD60}" type="parTrans" cxnId="{1E6290CF-6BD6-43E0-B923-FAD395137402}">
      <dgm:prSet/>
      <dgm:spPr/>
      <dgm:t>
        <a:bodyPr/>
        <a:lstStyle/>
        <a:p>
          <a:endParaRPr lang="de-DE"/>
        </a:p>
      </dgm:t>
    </dgm:pt>
    <dgm:pt modelId="{D2490D73-B651-4A76-9A1A-28DD34C1B46B}" type="sibTrans" cxnId="{1E6290CF-6BD6-43E0-B923-FAD395137402}">
      <dgm:prSet/>
      <dgm:spPr/>
      <dgm:t>
        <a:bodyPr/>
        <a:lstStyle/>
        <a:p>
          <a:endParaRPr lang="de-DE"/>
        </a:p>
      </dgm:t>
    </dgm:pt>
    <dgm:pt modelId="{31473242-95A2-4004-89A4-669D730FD0F9}">
      <dgm:prSet phldrT="[Text]"/>
      <dgm:spPr/>
      <dgm:t>
        <a:bodyPr/>
        <a:lstStyle/>
        <a:p>
          <a:r>
            <a:rPr lang="de-DE"/>
            <a:t>Research Instiuts</a:t>
          </a:r>
        </a:p>
      </dgm:t>
    </dgm:pt>
    <dgm:pt modelId="{8B002E76-FD8D-4637-B383-209D1514721E}" type="parTrans" cxnId="{6B169805-0AC5-4B89-8668-6035309731F3}">
      <dgm:prSet/>
      <dgm:spPr/>
      <dgm:t>
        <a:bodyPr/>
        <a:lstStyle/>
        <a:p>
          <a:endParaRPr lang="de-DE"/>
        </a:p>
      </dgm:t>
    </dgm:pt>
    <dgm:pt modelId="{3ED5F5FF-A953-49E0-B5B8-8075E4B8A6E2}" type="sibTrans" cxnId="{6B169805-0AC5-4B89-8668-6035309731F3}">
      <dgm:prSet/>
      <dgm:spPr/>
      <dgm:t>
        <a:bodyPr/>
        <a:lstStyle/>
        <a:p>
          <a:endParaRPr lang="de-DE"/>
        </a:p>
      </dgm:t>
    </dgm:pt>
    <dgm:pt modelId="{805A31CF-D165-4BD7-82F6-97AD5EBC0F56}">
      <dgm:prSet phldrT="[Text]"/>
      <dgm:spPr/>
      <dgm:t>
        <a:bodyPr/>
        <a:lstStyle/>
        <a:p>
          <a:r>
            <a:rPr lang="de-DE"/>
            <a:t>Government</a:t>
          </a:r>
        </a:p>
      </dgm:t>
    </dgm:pt>
    <dgm:pt modelId="{0B540E84-22D4-463D-BB04-45300A51CD3D}" type="parTrans" cxnId="{4BDB6BAF-D3BB-4434-818A-D5B17318B4F9}">
      <dgm:prSet/>
      <dgm:spPr/>
      <dgm:t>
        <a:bodyPr/>
        <a:lstStyle/>
        <a:p>
          <a:endParaRPr lang="de-DE"/>
        </a:p>
      </dgm:t>
    </dgm:pt>
    <dgm:pt modelId="{EB23F397-EBC4-4D02-BB32-8DC13DA11FFE}" type="sibTrans" cxnId="{4BDB6BAF-D3BB-4434-818A-D5B17318B4F9}">
      <dgm:prSet/>
      <dgm:spPr/>
      <dgm:t>
        <a:bodyPr/>
        <a:lstStyle/>
        <a:p>
          <a:endParaRPr lang="de-DE"/>
        </a:p>
      </dgm:t>
    </dgm:pt>
    <dgm:pt modelId="{21F400F6-9F73-4B79-BBE3-BB109089C1A2}" type="pres">
      <dgm:prSet presAssocID="{441FFFA7-924E-40FD-8093-18CB648B5F6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7A49FE9-005C-4518-9024-8FB2BF3265B0}" type="pres">
      <dgm:prSet presAssocID="{05BDAF27-9806-44E0-83A2-A7CBA5F69E13}" presName="hierRoot1" presStyleCnt="0">
        <dgm:presLayoutVars>
          <dgm:hierBranch val="init"/>
        </dgm:presLayoutVars>
      </dgm:prSet>
      <dgm:spPr/>
    </dgm:pt>
    <dgm:pt modelId="{01DA91E4-8D72-446E-AA6D-26D47C906485}" type="pres">
      <dgm:prSet presAssocID="{05BDAF27-9806-44E0-83A2-A7CBA5F69E13}" presName="rootComposite1" presStyleCnt="0"/>
      <dgm:spPr/>
    </dgm:pt>
    <dgm:pt modelId="{EE27CA54-1D8F-4F48-8974-6DE73D3A82D7}" type="pres">
      <dgm:prSet presAssocID="{05BDAF27-9806-44E0-83A2-A7CBA5F69E13}" presName="rootText1" presStyleLbl="node0" presStyleIdx="0" presStyleCnt="1">
        <dgm:presLayoutVars>
          <dgm:chPref val="3"/>
        </dgm:presLayoutVars>
      </dgm:prSet>
      <dgm:spPr/>
    </dgm:pt>
    <dgm:pt modelId="{3932ED11-9B8D-4F66-BF99-A14F49F3DDDE}" type="pres">
      <dgm:prSet presAssocID="{05BDAF27-9806-44E0-83A2-A7CBA5F69E13}" presName="rootConnector1" presStyleLbl="node1" presStyleIdx="0" presStyleCnt="0"/>
      <dgm:spPr/>
    </dgm:pt>
    <dgm:pt modelId="{01F13FA2-45EC-4779-B5EE-A180F7EFD5E5}" type="pres">
      <dgm:prSet presAssocID="{05BDAF27-9806-44E0-83A2-A7CBA5F69E13}" presName="hierChild2" presStyleCnt="0"/>
      <dgm:spPr/>
    </dgm:pt>
    <dgm:pt modelId="{EF1DE3FA-A4B7-4593-AE15-F0A147778A40}" type="pres">
      <dgm:prSet presAssocID="{C89A29B6-5898-41B3-9E5F-609C36DB904B}" presName="Name64" presStyleLbl="parChTrans1D2" presStyleIdx="0" presStyleCnt="5"/>
      <dgm:spPr/>
    </dgm:pt>
    <dgm:pt modelId="{0F4670DA-E2F1-45CE-B707-CB716AB94A97}" type="pres">
      <dgm:prSet presAssocID="{50DDAF62-2A71-4785-A0F7-1E4FCDE318E1}" presName="hierRoot2" presStyleCnt="0">
        <dgm:presLayoutVars>
          <dgm:hierBranch val="init"/>
        </dgm:presLayoutVars>
      </dgm:prSet>
      <dgm:spPr/>
    </dgm:pt>
    <dgm:pt modelId="{A57B5566-332E-4DDB-A422-BF3E5E8BC374}" type="pres">
      <dgm:prSet presAssocID="{50DDAF62-2A71-4785-A0F7-1E4FCDE318E1}" presName="rootComposite" presStyleCnt="0"/>
      <dgm:spPr/>
    </dgm:pt>
    <dgm:pt modelId="{2F7CCD7C-C124-4BEF-A147-6D915CFADD5D}" type="pres">
      <dgm:prSet presAssocID="{50DDAF62-2A71-4785-A0F7-1E4FCDE318E1}" presName="rootText" presStyleLbl="node2" presStyleIdx="0" presStyleCnt="5" custLinFactNeighborY="9469">
        <dgm:presLayoutVars>
          <dgm:chPref val="3"/>
        </dgm:presLayoutVars>
      </dgm:prSet>
      <dgm:spPr/>
    </dgm:pt>
    <dgm:pt modelId="{B075E38C-3A98-46E5-A63B-B93E0E94E88E}" type="pres">
      <dgm:prSet presAssocID="{50DDAF62-2A71-4785-A0F7-1E4FCDE318E1}" presName="rootConnector" presStyleLbl="node2" presStyleIdx="0" presStyleCnt="5"/>
      <dgm:spPr/>
    </dgm:pt>
    <dgm:pt modelId="{2019DA32-6010-4BFD-AA0C-C6249657D036}" type="pres">
      <dgm:prSet presAssocID="{50DDAF62-2A71-4785-A0F7-1E4FCDE318E1}" presName="hierChild4" presStyleCnt="0"/>
      <dgm:spPr/>
    </dgm:pt>
    <dgm:pt modelId="{774A2DD8-B62D-40F2-B87A-24FD97D7E0E5}" type="pres">
      <dgm:prSet presAssocID="{50DDAF62-2A71-4785-A0F7-1E4FCDE318E1}" presName="hierChild5" presStyleCnt="0"/>
      <dgm:spPr/>
    </dgm:pt>
    <dgm:pt modelId="{E2E5F8DC-5F65-48AB-A095-F2BD1DD39E10}" type="pres">
      <dgm:prSet presAssocID="{75C5ABC0-90B1-4516-862B-550BA28507DA}" presName="Name64" presStyleLbl="parChTrans1D2" presStyleIdx="1" presStyleCnt="5"/>
      <dgm:spPr/>
    </dgm:pt>
    <dgm:pt modelId="{1F21617F-A074-4996-9EC1-1B514E2E2750}" type="pres">
      <dgm:prSet presAssocID="{B8BC8C53-08F3-4C27-8F9A-DE9B32B43B80}" presName="hierRoot2" presStyleCnt="0">
        <dgm:presLayoutVars>
          <dgm:hierBranch val="init"/>
        </dgm:presLayoutVars>
      </dgm:prSet>
      <dgm:spPr/>
    </dgm:pt>
    <dgm:pt modelId="{5385805C-CFDF-465D-B6CD-D7B351A33853}" type="pres">
      <dgm:prSet presAssocID="{B8BC8C53-08F3-4C27-8F9A-DE9B32B43B80}" presName="rootComposite" presStyleCnt="0"/>
      <dgm:spPr/>
    </dgm:pt>
    <dgm:pt modelId="{F1663972-535A-4963-903B-EFCB210C9CA4}" type="pres">
      <dgm:prSet presAssocID="{B8BC8C53-08F3-4C27-8F9A-DE9B32B43B80}" presName="rootText" presStyleLbl="node2" presStyleIdx="1" presStyleCnt="5">
        <dgm:presLayoutVars>
          <dgm:chPref val="3"/>
        </dgm:presLayoutVars>
      </dgm:prSet>
      <dgm:spPr/>
    </dgm:pt>
    <dgm:pt modelId="{26C45EA3-9C30-4562-9DDE-857CD832DE00}" type="pres">
      <dgm:prSet presAssocID="{B8BC8C53-08F3-4C27-8F9A-DE9B32B43B80}" presName="rootConnector" presStyleLbl="node2" presStyleIdx="1" presStyleCnt="5"/>
      <dgm:spPr/>
    </dgm:pt>
    <dgm:pt modelId="{AD162157-1557-4724-BE93-02110712C94A}" type="pres">
      <dgm:prSet presAssocID="{B8BC8C53-08F3-4C27-8F9A-DE9B32B43B80}" presName="hierChild4" presStyleCnt="0"/>
      <dgm:spPr/>
    </dgm:pt>
    <dgm:pt modelId="{90340C26-6B99-4CB0-8142-7906C486EEC4}" type="pres">
      <dgm:prSet presAssocID="{B8BC8C53-08F3-4C27-8F9A-DE9B32B43B80}" presName="hierChild5" presStyleCnt="0"/>
      <dgm:spPr/>
    </dgm:pt>
    <dgm:pt modelId="{D01DEB2C-6FBD-4C44-8867-F0E0CCA3CF4F}" type="pres">
      <dgm:prSet presAssocID="{DD1F9CC1-1F55-49B4-A2D0-F6F9F09ADD60}" presName="Name64" presStyleLbl="parChTrans1D2" presStyleIdx="2" presStyleCnt="5"/>
      <dgm:spPr/>
    </dgm:pt>
    <dgm:pt modelId="{56BE307F-5C86-4B48-98B7-BCA4F033F4C9}" type="pres">
      <dgm:prSet presAssocID="{62F84064-F7D7-4B11-ADB8-857BEE9023D7}" presName="hierRoot2" presStyleCnt="0">
        <dgm:presLayoutVars>
          <dgm:hierBranch val="init"/>
        </dgm:presLayoutVars>
      </dgm:prSet>
      <dgm:spPr/>
    </dgm:pt>
    <dgm:pt modelId="{09249A69-2D25-4350-938A-82CF8201C08E}" type="pres">
      <dgm:prSet presAssocID="{62F84064-F7D7-4B11-ADB8-857BEE9023D7}" presName="rootComposite" presStyleCnt="0"/>
      <dgm:spPr/>
    </dgm:pt>
    <dgm:pt modelId="{549F2443-7D33-43F5-BC84-CB49C9A5C123}" type="pres">
      <dgm:prSet presAssocID="{62F84064-F7D7-4B11-ADB8-857BEE9023D7}" presName="rootText" presStyleLbl="node2" presStyleIdx="2" presStyleCnt="5">
        <dgm:presLayoutVars>
          <dgm:chPref val="3"/>
        </dgm:presLayoutVars>
      </dgm:prSet>
      <dgm:spPr/>
    </dgm:pt>
    <dgm:pt modelId="{D3193DFC-DBF2-403D-92CF-081E332CB5DA}" type="pres">
      <dgm:prSet presAssocID="{62F84064-F7D7-4B11-ADB8-857BEE9023D7}" presName="rootConnector" presStyleLbl="node2" presStyleIdx="2" presStyleCnt="5"/>
      <dgm:spPr/>
    </dgm:pt>
    <dgm:pt modelId="{A3FD9769-DDBB-45F7-9F31-08A27359C40C}" type="pres">
      <dgm:prSet presAssocID="{62F84064-F7D7-4B11-ADB8-857BEE9023D7}" presName="hierChild4" presStyleCnt="0"/>
      <dgm:spPr/>
    </dgm:pt>
    <dgm:pt modelId="{2672D7E8-530F-4D13-8DA5-41E5496FB8C4}" type="pres">
      <dgm:prSet presAssocID="{62F84064-F7D7-4B11-ADB8-857BEE9023D7}" presName="hierChild5" presStyleCnt="0"/>
      <dgm:spPr/>
    </dgm:pt>
    <dgm:pt modelId="{00C0E079-6AF6-4B4F-B4BF-303802EC0828}" type="pres">
      <dgm:prSet presAssocID="{8B002E76-FD8D-4637-B383-209D1514721E}" presName="Name64" presStyleLbl="parChTrans1D2" presStyleIdx="3" presStyleCnt="5"/>
      <dgm:spPr/>
    </dgm:pt>
    <dgm:pt modelId="{F9F1808C-C694-480B-9E09-707CC2E9F442}" type="pres">
      <dgm:prSet presAssocID="{31473242-95A2-4004-89A4-669D730FD0F9}" presName="hierRoot2" presStyleCnt="0">
        <dgm:presLayoutVars>
          <dgm:hierBranch val="init"/>
        </dgm:presLayoutVars>
      </dgm:prSet>
      <dgm:spPr/>
    </dgm:pt>
    <dgm:pt modelId="{58B19AEB-A92E-47B4-B634-6D684CE49BDA}" type="pres">
      <dgm:prSet presAssocID="{31473242-95A2-4004-89A4-669D730FD0F9}" presName="rootComposite" presStyleCnt="0"/>
      <dgm:spPr/>
    </dgm:pt>
    <dgm:pt modelId="{5E28EC74-01AF-4207-AF47-79823226190F}" type="pres">
      <dgm:prSet presAssocID="{31473242-95A2-4004-89A4-669D730FD0F9}" presName="rootText" presStyleLbl="node2" presStyleIdx="3" presStyleCnt="5">
        <dgm:presLayoutVars>
          <dgm:chPref val="3"/>
        </dgm:presLayoutVars>
      </dgm:prSet>
      <dgm:spPr/>
    </dgm:pt>
    <dgm:pt modelId="{CBF86508-D0A4-45F9-B1B7-0DC5121BDA8E}" type="pres">
      <dgm:prSet presAssocID="{31473242-95A2-4004-89A4-669D730FD0F9}" presName="rootConnector" presStyleLbl="node2" presStyleIdx="3" presStyleCnt="5"/>
      <dgm:spPr/>
    </dgm:pt>
    <dgm:pt modelId="{2B3D2DE1-486F-417D-AF93-85B2DB7C8388}" type="pres">
      <dgm:prSet presAssocID="{31473242-95A2-4004-89A4-669D730FD0F9}" presName="hierChild4" presStyleCnt="0"/>
      <dgm:spPr/>
    </dgm:pt>
    <dgm:pt modelId="{5212B530-429A-4FF1-A9A2-CE88C2B55DD0}" type="pres">
      <dgm:prSet presAssocID="{31473242-95A2-4004-89A4-669D730FD0F9}" presName="hierChild5" presStyleCnt="0"/>
      <dgm:spPr/>
    </dgm:pt>
    <dgm:pt modelId="{89C4F422-B94F-4CE1-AE51-B877AF83075E}" type="pres">
      <dgm:prSet presAssocID="{0B540E84-22D4-463D-BB04-45300A51CD3D}" presName="Name64" presStyleLbl="parChTrans1D2" presStyleIdx="4" presStyleCnt="5"/>
      <dgm:spPr/>
    </dgm:pt>
    <dgm:pt modelId="{B6740A8F-25DE-4F9D-9230-9F615BDBC813}" type="pres">
      <dgm:prSet presAssocID="{805A31CF-D165-4BD7-82F6-97AD5EBC0F56}" presName="hierRoot2" presStyleCnt="0">
        <dgm:presLayoutVars>
          <dgm:hierBranch val="init"/>
        </dgm:presLayoutVars>
      </dgm:prSet>
      <dgm:spPr/>
    </dgm:pt>
    <dgm:pt modelId="{7CF01A67-A63D-41E4-8BA0-F6563396E78A}" type="pres">
      <dgm:prSet presAssocID="{805A31CF-D165-4BD7-82F6-97AD5EBC0F56}" presName="rootComposite" presStyleCnt="0"/>
      <dgm:spPr/>
    </dgm:pt>
    <dgm:pt modelId="{45CF7065-A19E-45BC-B2DA-BCC26570C1F2}" type="pres">
      <dgm:prSet presAssocID="{805A31CF-D165-4BD7-82F6-97AD5EBC0F56}" presName="rootText" presStyleLbl="node2" presStyleIdx="4" presStyleCnt="5" custLinFactNeighborY="-10552">
        <dgm:presLayoutVars>
          <dgm:chPref val="3"/>
        </dgm:presLayoutVars>
      </dgm:prSet>
      <dgm:spPr/>
    </dgm:pt>
    <dgm:pt modelId="{BF7854C2-3194-444A-9E5A-5DF8D93EDBF7}" type="pres">
      <dgm:prSet presAssocID="{805A31CF-D165-4BD7-82F6-97AD5EBC0F56}" presName="rootConnector" presStyleLbl="node2" presStyleIdx="4" presStyleCnt="5"/>
      <dgm:spPr/>
    </dgm:pt>
    <dgm:pt modelId="{FA2E2FD6-C966-40CE-9175-F9C552B43DDE}" type="pres">
      <dgm:prSet presAssocID="{805A31CF-D165-4BD7-82F6-97AD5EBC0F56}" presName="hierChild4" presStyleCnt="0"/>
      <dgm:spPr/>
    </dgm:pt>
    <dgm:pt modelId="{9B002A03-14D5-4DC7-9D4D-0737763EDC44}" type="pres">
      <dgm:prSet presAssocID="{805A31CF-D165-4BD7-82F6-97AD5EBC0F56}" presName="hierChild5" presStyleCnt="0"/>
      <dgm:spPr/>
    </dgm:pt>
    <dgm:pt modelId="{1C7F2B2F-0722-4AC4-B930-65595CF86101}" type="pres">
      <dgm:prSet presAssocID="{05BDAF27-9806-44E0-83A2-A7CBA5F69E13}" presName="hierChild3" presStyleCnt="0"/>
      <dgm:spPr/>
    </dgm:pt>
  </dgm:ptLst>
  <dgm:cxnLst>
    <dgm:cxn modelId="{6B169805-0AC5-4B89-8668-6035309731F3}" srcId="{05BDAF27-9806-44E0-83A2-A7CBA5F69E13}" destId="{31473242-95A2-4004-89A4-669D730FD0F9}" srcOrd="3" destOrd="0" parTransId="{8B002E76-FD8D-4637-B383-209D1514721E}" sibTransId="{3ED5F5FF-A953-49E0-B5B8-8075E4B8A6E2}"/>
    <dgm:cxn modelId="{9A1BE41D-A10C-4059-8231-12997D3DEEDF}" type="presOf" srcId="{441FFFA7-924E-40FD-8093-18CB648B5F68}" destId="{21F400F6-9F73-4B79-BBE3-BB109089C1A2}" srcOrd="0" destOrd="0" presId="urn:microsoft.com/office/officeart/2009/3/layout/HorizontalOrganizationChart"/>
    <dgm:cxn modelId="{0B763521-3B8C-48F9-9E44-DF9549D881E1}" type="presOf" srcId="{50DDAF62-2A71-4785-A0F7-1E4FCDE318E1}" destId="{B075E38C-3A98-46E5-A63B-B93E0E94E88E}" srcOrd="1" destOrd="0" presId="urn:microsoft.com/office/officeart/2009/3/layout/HorizontalOrganizationChart"/>
    <dgm:cxn modelId="{8D40CD33-CB93-4033-8748-A71848712729}" type="presOf" srcId="{62F84064-F7D7-4B11-ADB8-857BEE9023D7}" destId="{D3193DFC-DBF2-403D-92CF-081E332CB5DA}" srcOrd="1" destOrd="0" presId="urn:microsoft.com/office/officeart/2009/3/layout/HorizontalOrganizationChart"/>
    <dgm:cxn modelId="{1368B539-0529-4D39-9E81-A0CF9D1A602B}" type="presOf" srcId="{31473242-95A2-4004-89A4-669D730FD0F9}" destId="{5E28EC74-01AF-4207-AF47-79823226190F}" srcOrd="0" destOrd="0" presId="urn:microsoft.com/office/officeart/2009/3/layout/HorizontalOrganizationChart"/>
    <dgm:cxn modelId="{C881BB3D-87C5-4ADB-92D7-7BB9AEA38F3E}" srcId="{05BDAF27-9806-44E0-83A2-A7CBA5F69E13}" destId="{50DDAF62-2A71-4785-A0F7-1E4FCDE318E1}" srcOrd="0" destOrd="0" parTransId="{C89A29B6-5898-41B3-9E5F-609C36DB904B}" sibTransId="{1F660C89-C086-4F6C-838A-56753093BCEA}"/>
    <dgm:cxn modelId="{84F94240-D7AC-4D67-856E-65DD7E7CBCAD}" type="presOf" srcId="{31473242-95A2-4004-89A4-669D730FD0F9}" destId="{CBF86508-D0A4-45F9-B1B7-0DC5121BDA8E}" srcOrd="1" destOrd="0" presId="urn:microsoft.com/office/officeart/2009/3/layout/HorizontalOrganizationChart"/>
    <dgm:cxn modelId="{885E0761-0DBB-4595-B754-0C54A17B86D7}" type="presOf" srcId="{75C5ABC0-90B1-4516-862B-550BA28507DA}" destId="{E2E5F8DC-5F65-48AB-A095-F2BD1DD39E10}" srcOrd="0" destOrd="0" presId="urn:microsoft.com/office/officeart/2009/3/layout/HorizontalOrganizationChart"/>
    <dgm:cxn modelId="{601F1C4A-9B53-4338-984D-B443B2C5F085}" type="presOf" srcId="{05BDAF27-9806-44E0-83A2-A7CBA5F69E13}" destId="{EE27CA54-1D8F-4F48-8974-6DE73D3A82D7}" srcOrd="0" destOrd="0" presId="urn:microsoft.com/office/officeart/2009/3/layout/HorizontalOrganizationChart"/>
    <dgm:cxn modelId="{F811CF6C-1144-4F10-9705-2AAC9C15FA06}" type="presOf" srcId="{8B002E76-FD8D-4637-B383-209D1514721E}" destId="{00C0E079-6AF6-4B4F-B4BF-303802EC0828}" srcOrd="0" destOrd="0" presId="urn:microsoft.com/office/officeart/2009/3/layout/HorizontalOrganizationChart"/>
    <dgm:cxn modelId="{13B6E24C-7B2A-4D58-8A37-8E00A7A34567}" type="presOf" srcId="{DD1F9CC1-1F55-49B4-A2D0-F6F9F09ADD60}" destId="{D01DEB2C-6FBD-4C44-8867-F0E0CCA3CF4F}" srcOrd="0" destOrd="0" presId="urn:microsoft.com/office/officeart/2009/3/layout/HorizontalOrganizationChart"/>
    <dgm:cxn modelId="{BC306478-9F85-4ADD-BB16-563F69FB2CD8}" type="presOf" srcId="{62F84064-F7D7-4B11-ADB8-857BEE9023D7}" destId="{549F2443-7D33-43F5-BC84-CB49C9A5C123}" srcOrd="0" destOrd="0" presId="urn:microsoft.com/office/officeart/2009/3/layout/HorizontalOrganizationChart"/>
    <dgm:cxn modelId="{81062D80-41BD-4ABE-9784-B510D80F9579}" type="presOf" srcId="{805A31CF-D165-4BD7-82F6-97AD5EBC0F56}" destId="{BF7854C2-3194-444A-9E5A-5DF8D93EDBF7}" srcOrd="1" destOrd="0" presId="urn:microsoft.com/office/officeart/2009/3/layout/HorizontalOrganizationChart"/>
    <dgm:cxn modelId="{9C272096-1D21-4C43-B8B0-EB0FF88DD38C}" type="presOf" srcId="{0B540E84-22D4-463D-BB04-45300A51CD3D}" destId="{89C4F422-B94F-4CE1-AE51-B877AF83075E}" srcOrd="0" destOrd="0" presId="urn:microsoft.com/office/officeart/2009/3/layout/HorizontalOrganizationChart"/>
    <dgm:cxn modelId="{43E36CA4-52D1-436E-9FE7-41C618FE0A4B}" type="presOf" srcId="{C89A29B6-5898-41B3-9E5F-609C36DB904B}" destId="{EF1DE3FA-A4B7-4593-AE15-F0A147778A40}" srcOrd="0" destOrd="0" presId="urn:microsoft.com/office/officeart/2009/3/layout/HorizontalOrganizationChart"/>
    <dgm:cxn modelId="{4BDB6BAF-D3BB-4434-818A-D5B17318B4F9}" srcId="{05BDAF27-9806-44E0-83A2-A7CBA5F69E13}" destId="{805A31CF-D165-4BD7-82F6-97AD5EBC0F56}" srcOrd="4" destOrd="0" parTransId="{0B540E84-22D4-463D-BB04-45300A51CD3D}" sibTransId="{EB23F397-EBC4-4D02-BB32-8DC13DA11FFE}"/>
    <dgm:cxn modelId="{88417EB1-76A6-4739-B886-5FAA458644C4}" type="presOf" srcId="{05BDAF27-9806-44E0-83A2-A7CBA5F69E13}" destId="{3932ED11-9B8D-4F66-BF99-A14F49F3DDDE}" srcOrd="1" destOrd="0" presId="urn:microsoft.com/office/officeart/2009/3/layout/HorizontalOrganizationChart"/>
    <dgm:cxn modelId="{542EE4B8-88C9-4FF5-8722-FFCF02C2EB03}" type="presOf" srcId="{50DDAF62-2A71-4785-A0F7-1E4FCDE318E1}" destId="{2F7CCD7C-C124-4BEF-A147-6D915CFADD5D}" srcOrd="0" destOrd="0" presId="urn:microsoft.com/office/officeart/2009/3/layout/HorizontalOrganizationChart"/>
    <dgm:cxn modelId="{19DE27C5-2D84-4947-9832-AA2A114FC5A3}" srcId="{441FFFA7-924E-40FD-8093-18CB648B5F68}" destId="{05BDAF27-9806-44E0-83A2-A7CBA5F69E13}" srcOrd="0" destOrd="0" parTransId="{76563FEC-938F-418F-AADA-E59CDB102C5C}" sibTransId="{1796C020-33E5-4414-85E4-257531B25904}"/>
    <dgm:cxn modelId="{D14C7BCA-3B07-4FC3-89A0-523B978EB8AD}" type="presOf" srcId="{805A31CF-D165-4BD7-82F6-97AD5EBC0F56}" destId="{45CF7065-A19E-45BC-B2DA-BCC26570C1F2}" srcOrd="0" destOrd="0" presId="urn:microsoft.com/office/officeart/2009/3/layout/HorizontalOrganizationChart"/>
    <dgm:cxn modelId="{1E6290CF-6BD6-43E0-B923-FAD395137402}" srcId="{05BDAF27-9806-44E0-83A2-A7CBA5F69E13}" destId="{62F84064-F7D7-4B11-ADB8-857BEE9023D7}" srcOrd="2" destOrd="0" parTransId="{DD1F9CC1-1F55-49B4-A2D0-F6F9F09ADD60}" sibTransId="{D2490D73-B651-4A76-9A1A-28DD34C1B46B}"/>
    <dgm:cxn modelId="{709A7FD6-684B-415E-A373-11305EC94317}" type="presOf" srcId="{B8BC8C53-08F3-4C27-8F9A-DE9B32B43B80}" destId="{F1663972-535A-4963-903B-EFCB210C9CA4}" srcOrd="0" destOrd="0" presId="urn:microsoft.com/office/officeart/2009/3/layout/HorizontalOrganizationChart"/>
    <dgm:cxn modelId="{703272E0-3FB0-4CC8-831E-0F61C098B616}" type="presOf" srcId="{B8BC8C53-08F3-4C27-8F9A-DE9B32B43B80}" destId="{26C45EA3-9C30-4562-9DDE-857CD832DE00}" srcOrd="1" destOrd="0" presId="urn:microsoft.com/office/officeart/2009/3/layout/HorizontalOrganizationChart"/>
    <dgm:cxn modelId="{008B93FA-A083-4F97-AE8C-0DC2B7B3D2AF}" srcId="{05BDAF27-9806-44E0-83A2-A7CBA5F69E13}" destId="{B8BC8C53-08F3-4C27-8F9A-DE9B32B43B80}" srcOrd="1" destOrd="0" parTransId="{75C5ABC0-90B1-4516-862B-550BA28507DA}" sibTransId="{BCC86672-5754-4831-8690-E7E6796B3185}"/>
    <dgm:cxn modelId="{F8FDF169-D51C-424D-B5D2-665DF14C293E}" type="presParOf" srcId="{21F400F6-9F73-4B79-BBE3-BB109089C1A2}" destId="{B7A49FE9-005C-4518-9024-8FB2BF3265B0}" srcOrd="0" destOrd="0" presId="urn:microsoft.com/office/officeart/2009/3/layout/HorizontalOrganizationChart"/>
    <dgm:cxn modelId="{4FB49B4D-4FC2-483E-9718-DD2D5289DFD0}" type="presParOf" srcId="{B7A49FE9-005C-4518-9024-8FB2BF3265B0}" destId="{01DA91E4-8D72-446E-AA6D-26D47C906485}" srcOrd="0" destOrd="0" presId="urn:microsoft.com/office/officeart/2009/3/layout/HorizontalOrganizationChart"/>
    <dgm:cxn modelId="{976FAFA3-B77B-4F4A-8B92-81A999FB8922}" type="presParOf" srcId="{01DA91E4-8D72-446E-AA6D-26D47C906485}" destId="{EE27CA54-1D8F-4F48-8974-6DE73D3A82D7}" srcOrd="0" destOrd="0" presId="urn:microsoft.com/office/officeart/2009/3/layout/HorizontalOrganizationChart"/>
    <dgm:cxn modelId="{0A440D9C-196B-43F3-8F9C-F75988974801}" type="presParOf" srcId="{01DA91E4-8D72-446E-AA6D-26D47C906485}" destId="{3932ED11-9B8D-4F66-BF99-A14F49F3DDDE}" srcOrd="1" destOrd="0" presId="urn:microsoft.com/office/officeart/2009/3/layout/HorizontalOrganizationChart"/>
    <dgm:cxn modelId="{8C705F6E-C72C-4632-A423-FA43E33A14F0}" type="presParOf" srcId="{B7A49FE9-005C-4518-9024-8FB2BF3265B0}" destId="{01F13FA2-45EC-4779-B5EE-A180F7EFD5E5}" srcOrd="1" destOrd="0" presId="urn:microsoft.com/office/officeart/2009/3/layout/HorizontalOrganizationChart"/>
    <dgm:cxn modelId="{4B10289D-299F-4B4A-81E7-2D3DE09BA989}" type="presParOf" srcId="{01F13FA2-45EC-4779-B5EE-A180F7EFD5E5}" destId="{EF1DE3FA-A4B7-4593-AE15-F0A147778A40}" srcOrd="0" destOrd="0" presId="urn:microsoft.com/office/officeart/2009/3/layout/HorizontalOrganizationChart"/>
    <dgm:cxn modelId="{1E6E006F-33AB-4F91-BA57-C786000004BF}" type="presParOf" srcId="{01F13FA2-45EC-4779-B5EE-A180F7EFD5E5}" destId="{0F4670DA-E2F1-45CE-B707-CB716AB94A97}" srcOrd="1" destOrd="0" presId="urn:microsoft.com/office/officeart/2009/3/layout/HorizontalOrganizationChart"/>
    <dgm:cxn modelId="{3A731DF1-7E8E-4702-B321-75701A555276}" type="presParOf" srcId="{0F4670DA-E2F1-45CE-B707-CB716AB94A97}" destId="{A57B5566-332E-4DDB-A422-BF3E5E8BC374}" srcOrd="0" destOrd="0" presId="urn:microsoft.com/office/officeart/2009/3/layout/HorizontalOrganizationChart"/>
    <dgm:cxn modelId="{D5B399EA-4325-428F-8B88-E7C7AEB1854A}" type="presParOf" srcId="{A57B5566-332E-4DDB-A422-BF3E5E8BC374}" destId="{2F7CCD7C-C124-4BEF-A147-6D915CFADD5D}" srcOrd="0" destOrd="0" presId="urn:microsoft.com/office/officeart/2009/3/layout/HorizontalOrganizationChart"/>
    <dgm:cxn modelId="{A45E8A63-7ECC-4987-9C7B-1D9D2577BC00}" type="presParOf" srcId="{A57B5566-332E-4DDB-A422-BF3E5E8BC374}" destId="{B075E38C-3A98-46E5-A63B-B93E0E94E88E}" srcOrd="1" destOrd="0" presId="urn:microsoft.com/office/officeart/2009/3/layout/HorizontalOrganizationChart"/>
    <dgm:cxn modelId="{E5862F4B-7F2A-4225-8FCB-32305671F9E6}" type="presParOf" srcId="{0F4670DA-E2F1-45CE-B707-CB716AB94A97}" destId="{2019DA32-6010-4BFD-AA0C-C6249657D036}" srcOrd="1" destOrd="0" presId="urn:microsoft.com/office/officeart/2009/3/layout/HorizontalOrganizationChart"/>
    <dgm:cxn modelId="{C5282D4C-B9D4-4A7E-BAEF-23EDDC455459}" type="presParOf" srcId="{0F4670DA-E2F1-45CE-B707-CB716AB94A97}" destId="{774A2DD8-B62D-40F2-B87A-24FD97D7E0E5}" srcOrd="2" destOrd="0" presId="urn:microsoft.com/office/officeart/2009/3/layout/HorizontalOrganizationChart"/>
    <dgm:cxn modelId="{B7CB258B-A5D5-4868-8799-A22139B431E9}" type="presParOf" srcId="{01F13FA2-45EC-4779-B5EE-A180F7EFD5E5}" destId="{E2E5F8DC-5F65-48AB-A095-F2BD1DD39E10}" srcOrd="2" destOrd="0" presId="urn:microsoft.com/office/officeart/2009/3/layout/HorizontalOrganizationChart"/>
    <dgm:cxn modelId="{030CB2B2-7889-4A5E-AE8B-75E1C4D49806}" type="presParOf" srcId="{01F13FA2-45EC-4779-B5EE-A180F7EFD5E5}" destId="{1F21617F-A074-4996-9EC1-1B514E2E2750}" srcOrd="3" destOrd="0" presId="urn:microsoft.com/office/officeart/2009/3/layout/HorizontalOrganizationChart"/>
    <dgm:cxn modelId="{6E3421B8-ACF4-46C5-9B9B-B12D276E8CE5}" type="presParOf" srcId="{1F21617F-A074-4996-9EC1-1B514E2E2750}" destId="{5385805C-CFDF-465D-B6CD-D7B351A33853}" srcOrd="0" destOrd="0" presId="urn:microsoft.com/office/officeart/2009/3/layout/HorizontalOrganizationChart"/>
    <dgm:cxn modelId="{40238440-D350-40E6-9D6F-C477088548B7}" type="presParOf" srcId="{5385805C-CFDF-465D-B6CD-D7B351A33853}" destId="{F1663972-535A-4963-903B-EFCB210C9CA4}" srcOrd="0" destOrd="0" presId="urn:microsoft.com/office/officeart/2009/3/layout/HorizontalOrganizationChart"/>
    <dgm:cxn modelId="{A99C1349-A619-41AC-9923-FF9A2FD72F46}" type="presParOf" srcId="{5385805C-CFDF-465D-B6CD-D7B351A33853}" destId="{26C45EA3-9C30-4562-9DDE-857CD832DE00}" srcOrd="1" destOrd="0" presId="urn:microsoft.com/office/officeart/2009/3/layout/HorizontalOrganizationChart"/>
    <dgm:cxn modelId="{DDE43FFF-6710-491A-8A87-B2DB8922AD14}" type="presParOf" srcId="{1F21617F-A074-4996-9EC1-1B514E2E2750}" destId="{AD162157-1557-4724-BE93-02110712C94A}" srcOrd="1" destOrd="0" presId="urn:microsoft.com/office/officeart/2009/3/layout/HorizontalOrganizationChart"/>
    <dgm:cxn modelId="{D92A31CF-417B-4670-B31F-5CD2E5967C68}" type="presParOf" srcId="{1F21617F-A074-4996-9EC1-1B514E2E2750}" destId="{90340C26-6B99-4CB0-8142-7906C486EEC4}" srcOrd="2" destOrd="0" presId="urn:microsoft.com/office/officeart/2009/3/layout/HorizontalOrganizationChart"/>
    <dgm:cxn modelId="{CC744846-C74E-478C-A3F3-CADF9F27116B}" type="presParOf" srcId="{01F13FA2-45EC-4779-B5EE-A180F7EFD5E5}" destId="{D01DEB2C-6FBD-4C44-8867-F0E0CCA3CF4F}" srcOrd="4" destOrd="0" presId="urn:microsoft.com/office/officeart/2009/3/layout/HorizontalOrganizationChart"/>
    <dgm:cxn modelId="{81122ED0-47C9-4B63-AC74-0D6DB1F1027F}" type="presParOf" srcId="{01F13FA2-45EC-4779-B5EE-A180F7EFD5E5}" destId="{56BE307F-5C86-4B48-98B7-BCA4F033F4C9}" srcOrd="5" destOrd="0" presId="urn:microsoft.com/office/officeart/2009/3/layout/HorizontalOrganizationChart"/>
    <dgm:cxn modelId="{761FDAF9-4CF6-4FEE-B51C-C96FC4F35CDE}" type="presParOf" srcId="{56BE307F-5C86-4B48-98B7-BCA4F033F4C9}" destId="{09249A69-2D25-4350-938A-82CF8201C08E}" srcOrd="0" destOrd="0" presId="urn:microsoft.com/office/officeart/2009/3/layout/HorizontalOrganizationChart"/>
    <dgm:cxn modelId="{70FC5CFE-2584-42AF-8CC3-0CBDAEAE211B}" type="presParOf" srcId="{09249A69-2D25-4350-938A-82CF8201C08E}" destId="{549F2443-7D33-43F5-BC84-CB49C9A5C123}" srcOrd="0" destOrd="0" presId="urn:microsoft.com/office/officeart/2009/3/layout/HorizontalOrganizationChart"/>
    <dgm:cxn modelId="{3672038D-B7B4-48F9-BA52-A427C79704C5}" type="presParOf" srcId="{09249A69-2D25-4350-938A-82CF8201C08E}" destId="{D3193DFC-DBF2-403D-92CF-081E332CB5DA}" srcOrd="1" destOrd="0" presId="urn:microsoft.com/office/officeart/2009/3/layout/HorizontalOrganizationChart"/>
    <dgm:cxn modelId="{D5CF4BCA-B220-4592-BDFA-DDF937049EE1}" type="presParOf" srcId="{56BE307F-5C86-4B48-98B7-BCA4F033F4C9}" destId="{A3FD9769-DDBB-45F7-9F31-08A27359C40C}" srcOrd="1" destOrd="0" presId="urn:microsoft.com/office/officeart/2009/3/layout/HorizontalOrganizationChart"/>
    <dgm:cxn modelId="{94DF4C31-F5BF-46B7-B28D-51BD279A8A55}" type="presParOf" srcId="{56BE307F-5C86-4B48-98B7-BCA4F033F4C9}" destId="{2672D7E8-530F-4D13-8DA5-41E5496FB8C4}" srcOrd="2" destOrd="0" presId="urn:microsoft.com/office/officeart/2009/3/layout/HorizontalOrganizationChart"/>
    <dgm:cxn modelId="{805CC56D-861B-46C4-AB1E-70BC9C2A6287}" type="presParOf" srcId="{01F13FA2-45EC-4779-B5EE-A180F7EFD5E5}" destId="{00C0E079-6AF6-4B4F-B4BF-303802EC0828}" srcOrd="6" destOrd="0" presId="urn:microsoft.com/office/officeart/2009/3/layout/HorizontalOrganizationChart"/>
    <dgm:cxn modelId="{1AFABE4F-2704-43BC-B0FE-1CA1A4517DB5}" type="presParOf" srcId="{01F13FA2-45EC-4779-B5EE-A180F7EFD5E5}" destId="{F9F1808C-C694-480B-9E09-707CC2E9F442}" srcOrd="7" destOrd="0" presId="urn:microsoft.com/office/officeart/2009/3/layout/HorizontalOrganizationChart"/>
    <dgm:cxn modelId="{0528FCBC-B482-4C28-A99F-5B4EA4B3F75E}" type="presParOf" srcId="{F9F1808C-C694-480B-9E09-707CC2E9F442}" destId="{58B19AEB-A92E-47B4-B634-6D684CE49BDA}" srcOrd="0" destOrd="0" presId="urn:microsoft.com/office/officeart/2009/3/layout/HorizontalOrganizationChart"/>
    <dgm:cxn modelId="{CA35BB5D-DA97-490F-B8A7-EB2ED582CF01}" type="presParOf" srcId="{58B19AEB-A92E-47B4-B634-6D684CE49BDA}" destId="{5E28EC74-01AF-4207-AF47-79823226190F}" srcOrd="0" destOrd="0" presId="urn:microsoft.com/office/officeart/2009/3/layout/HorizontalOrganizationChart"/>
    <dgm:cxn modelId="{6CA576F7-F010-4F5F-A790-D69250F9722E}" type="presParOf" srcId="{58B19AEB-A92E-47B4-B634-6D684CE49BDA}" destId="{CBF86508-D0A4-45F9-B1B7-0DC5121BDA8E}" srcOrd="1" destOrd="0" presId="urn:microsoft.com/office/officeart/2009/3/layout/HorizontalOrganizationChart"/>
    <dgm:cxn modelId="{F3323524-8B66-4E86-955C-437DCED25654}" type="presParOf" srcId="{F9F1808C-C694-480B-9E09-707CC2E9F442}" destId="{2B3D2DE1-486F-417D-AF93-85B2DB7C8388}" srcOrd="1" destOrd="0" presId="urn:microsoft.com/office/officeart/2009/3/layout/HorizontalOrganizationChart"/>
    <dgm:cxn modelId="{0DDB626D-C888-4B43-BBB7-90AE91A49533}" type="presParOf" srcId="{F9F1808C-C694-480B-9E09-707CC2E9F442}" destId="{5212B530-429A-4FF1-A9A2-CE88C2B55DD0}" srcOrd="2" destOrd="0" presId="urn:microsoft.com/office/officeart/2009/3/layout/HorizontalOrganizationChart"/>
    <dgm:cxn modelId="{3722C1EF-6C7D-4D65-BE49-8C4070311645}" type="presParOf" srcId="{01F13FA2-45EC-4779-B5EE-A180F7EFD5E5}" destId="{89C4F422-B94F-4CE1-AE51-B877AF83075E}" srcOrd="8" destOrd="0" presId="urn:microsoft.com/office/officeart/2009/3/layout/HorizontalOrganizationChart"/>
    <dgm:cxn modelId="{3611CD3B-9F7D-4229-995A-BE0EB7058B40}" type="presParOf" srcId="{01F13FA2-45EC-4779-B5EE-A180F7EFD5E5}" destId="{B6740A8F-25DE-4F9D-9230-9F615BDBC813}" srcOrd="9" destOrd="0" presId="urn:microsoft.com/office/officeart/2009/3/layout/HorizontalOrganizationChart"/>
    <dgm:cxn modelId="{884D3B6F-C72E-4DBA-9722-BEBBBECFC36A}" type="presParOf" srcId="{B6740A8F-25DE-4F9D-9230-9F615BDBC813}" destId="{7CF01A67-A63D-41E4-8BA0-F6563396E78A}" srcOrd="0" destOrd="0" presId="urn:microsoft.com/office/officeart/2009/3/layout/HorizontalOrganizationChart"/>
    <dgm:cxn modelId="{D0C46697-6D2B-493E-9A50-1D3C2056EF73}" type="presParOf" srcId="{7CF01A67-A63D-41E4-8BA0-F6563396E78A}" destId="{45CF7065-A19E-45BC-B2DA-BCC26570C1F2}" srcOrd="0" destOrd="0" presId="urn:microsoft.com/office/officeart/2009/3/layout/HorizontalOrganizationChart"/>
    <dgm:cxn modelId="{6BB4DB3B-8BB3-47DE-9434-6B7F10E799B3}" type="presParOf" srcId="{7CF01A67-A63D-41E4-8BA0-F6563396E78A}" destId="{BF7854C2-3194-444A-9E5A-5DF8D93EDBF7}" srcOrd="1" destOrd="0" presId="urn:microsoft.com/office/officeart/2009/3/layout/HorizontalOrganizationChart"/>
    <dgm:cxn modelId="{CCA1F311-7401-4F74-AA5F-88C791669FEC}" type="presParOf" srcId="{B6740A8F-25DE-4F9D-9230-9F615BDBC813}" destId="{FA2E2FD6-C966-40CE-9175-F9C552B43DDE}" srcOrd="1" destOrd="0" presId="urn:microsoft.com/office/officeart/2009/3/layout/HorizontalOrganizationChart"/>
    <dgm:cxn modelId="{AB027293-7F33-4A2A-AF19-5420B3740B63}" type="presParOf" srcId="{B6740A8F-25DE-4F9D-9230-9F615BDBC813}" destId="{9B002A03-14D5-4DC7-9D4D-0737763EDC44}" srcOrd="2" destOrd="0" presId="urn:microsoft.com/office/officeart/2009/3/layout/HorizontalOrganizationChart"/>
    <dgm:cxn modelId="{00AF28EA-D486-49D5-B497-39FE23BB5B3E}" type="presParOf" srcId="{B7A49FE9-005C-4518-9024-8FB2BF3265B0}" destId="{1C7F2B2F-0722-4AC4-B930-65595CF86101}" srcOrd="2" destOrd="0" presId="urn:microsoft.com/office/officeart/2009/3/layout/HorizontalOrganizationChart"/>
  </dgm:cxnLst>
  <dgm:bg/>
  <dgm:whole>
    <a:ln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9C4F422-B94F-4CE1-AE51-B877AF83075E}">
      <dsp:nvSpPr>
        <dsp:cNvPr id="0" name=""/>
        <dsp:cNvSpPr/>
      </dsp:nvSpPr>
      <dsp:spPr>
        <a:xfrm>
          <a:off x="2354807" y="1674000"/>
          <a:ext cx="330380" cy="1367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190" y="0"/>
              </a:lnTo>
              <a:lnTo>
                <a:pt x="165190" y="1367472"/>
              </a:lnTo>
              <a:lnTo>
                <a:pt x="330380" y="1367472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C0E079-6AF6-4B4F-B4BF-303802EC0828}">
      <dsp:nvSpPr>
        <dsp:cNvPr id="0" name=""/>
        <dsp:cNvSpPr/>
      </dsp:nvSpPr>
      <dsp:spPr>
        <a:xfrm>
          <a:off x="2354807" y="1674000"/>
          <a:ext cx="330380" cy="710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190" y="0"/>
              </a:lnTo>
              <a:lnTo>
                <a:pt x="165190" y="710318"/>
              </a:lnTo>
              <a:lnTo>
                <a:pt x="330380" y="710318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1DEB2C-6FBD-4C44-8867-F0E0CCA3CF4F}">
      <dsp:nvSpPr>
        <dsp:cNvPr id="0" name=""/>
        <dsp:cNvSpPr/>
      </dsp:nvSpPr>
      <dsp:spPr>
        <a:xfrm>
          <a:off x="2354807" y="1628279"/>
          <a:ext cx="3303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380" y="4572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E5F8DC-5F65-48AB-A095-F2BD1DD39E10}">
      <dsp:nvSpPr>
        <dsp:cNvPr id="0" name=""/>
        <dsp:cNvSpPr/>
      </dsp:nvSpPr>
      <dsp:spPr>
        <a:xfrm>
          <a:off x="2354807" y="963681"/>
          <a:ext cx="330380" cy="710318"/>
        </a:xfrm>
        <a:custGeom>
          <a:avLst/>
          <a:gdLst/>
          <a:ahLst/>
          <a:cxnLst/>
          <a:rect l="0" t="0" r="0" b="0"/>
          <a:pathLst>
            <a:path>
              <a:moveTo>
                <a:pt x="0" y="710318"/>
              </a:moveTo>
              <a:lnTo>
                <a:pt x="165190" y="710318"/>
              </a:lnTo>
              <a:lnTo>
                <a:pt x="165190" y="0"/>
              </a:lnTo>
              <a:lnTo>
                <a:pt x="330380" y="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1DE3FA-A4B7-4593-AE15-F0A147778A40}">
      <dsp:nvSpPr>
        <dsp:cNvPr id="0" name=""/>
        <dsp:cNvSpPr/>
      </dsp:nvSpPr>
      <dsp:spPr>
        <a:xfrm>
          <a:off x="2354807" y="301071"/>
          <a:ext cx="330380" cy="1372928"/>
        </a:xfrm>
        <a:custGeom>
          <a:avLst/>
          <a:gdLst/>
          <a:ahLst/>
          <a:cxnLst/>
          <a:rect l="0" t="0" r="0" b="0"/>
          <a:pathLst>
            <a:path>
              <a:moveTo>
                <a:pt x="0" y="1372928"/>
              </a:moveTo>
              <a:lnTo>
                <a:pt x="165190" y="1372928"/>
              </a:lnTo>
              <a:lnTo>
                <a:pt x="165190" y="0"/>
              </a:lnTo>
              <a:lnTo>
                <a:pt x="330380" y="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27CA54-1D8F-4F48-8974-6DE73D3A82D7}">
      <dsp:nvSpPr>
        <dsp:cNvPr id="0" name=""/>
        <dsp:cNvSpPr/>
      </dsp:nvSpPr>
      <dsp:spPr>
        <a:xfrm>
          <a:off x="702904" y="1422084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b="1" i="1" kern="1200"/>
            <a:t>Key Actors in Entrepreneurial Ecosystem</a:t>
          </a:r>
        </a:p>
      </dsp:txBody>
      <dsp:txXfrm>
        <a:off x="702904" y="1422084"/>
        <a:ext cx="1651902" cy="503830"/>
      </dsp:txXfrm>
    </dsp:sp>
    <dsp:sp modelId="{2F7CCD7C-C124-4BEF-A147-6D915CFADD5D}">
      <dsp:nvSpPr>
        <dsp:cNvPr id="0" name=""/>
        <dsp:cNvSpPr/>
      </dsp:nvSpPr>
      <dsp:spPr>
        <a:xfrm>
          <a:off x="2685187" y="4915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Entrepreneurs</a:t>
          </a:r>
        </a:p>
      </dsp:txBody>
      <dsp:txXfrm>
        <a:off x="2685187" y="49156"/>
        <a:ext cx="1651902" cy="503830"/>
      </dsp:txXfrm>
    </dsp:sp>
    <dsp:sp modelId="{F1663972-535A-4963-903B-EFCB210C9CA4}">
      <dsp:nvSpPr>
        <dsp:cNvPr id="0" name=""/>
        <dsp:cNvSpPr/>
      </dsp:nvSpPr>
      <dsp:spPr>
        <a:xfrm>
          <a:off x="2685187" y="71176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Venture Capita/ Business Angels</a:t>
          </a:r>
        </a:p>
      </dsp:txBody>
      <dsp:txXfrm>
        <a:off x="2685187" y="711766"/>
        <a:ext cx="1651902" cy="503830"/>
      </dsp:txXfrm>
    </dsp:sp>
    <dsp:sp modelId="{549F2443-7D33-43F5-BC84-CB49C9A5C123}">
      <dsp:nvSpPr>
        <dsp:cNvPr id="0" name=""/>
        <dsp:cNvSpPr/>
      </dsp:nvSpPr>
      <dsp:spPr>
        <a:xfrm>
          <a:off x="2685187" y="1422084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Support Organizations (e.g. Accelerators)</a:t>
          </a:r>
        </a:p>
      </dsp:txBody>
      <dsp:txXfrm>
        <a:off x="2685187" y="1422084"/>
        <a:ext cx="1651902" cy="503830"/>
      </dsp:txXfrm>
    </dsp:sp>
    <dsp:sp modelId="{5E28EC74-01AF-4207-AF47-79823226190F}">
      <dsp:nvSpPr>
        <dsp:cNvPr id="0" name=""/>
        <dsp:cNvSpPr/>
      </dsp:nvSpPr>
      <dsp:spPr>
        <a:xfrm>
          <a:off x="2685187" y="2132402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Research Instiuts</a:t>
          </a:r>
        </a:p>
      </dsp:txBody>
      <dsp:txXfrm>
        <a:off x="2685187" y="2132402"/>
        <a:ext cx="1651902" cy="503830"/>
      </dsp:txXfrm>
    </dsp:sp>
    <dsp:sp modelId="{45CF7065-A19E-45BC-B2DA-BCC26570C1F2}">
      <dsp:nvSpPr>
        <dsp:cNvPr id="0" name=""/>
        <dsp:cNvSpPr/>
      </dsp:nvSpPr>
      <dsp:spPr>
        <a:xfrm>
          <a:off x="2685187" y="278955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Government</a:t>
          </a:r>
        </a:p>
      </dsp:txBody>
      <dsp:txXfrm>
        <a:off x="2685187" y="2789556"/>
        <a:ext cx="1651902" cy="5038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76B63-5B04-436B-99E4-661490BF6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915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uan</dc:creator>
  <cp:lastModifiedBy>Thomas</cp:lastModifiedBy>
  <cp:revision>2</cp:revision>
  <dcterms:created xsi:type="dcterms:W3CDTF">2021-05-05T05:13:00Z</dcterms:created>
  <dcterms:modified xsi:type="dcterms:W3CDTF">2021-05-05T05:13:00Z</dcterms:modified>
</cp:coreProperties>
</file>